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40E22" w14:textId="77777777" w:rsidR="00C7709D" w:rsidRDefault="002E4085">
      <w:pPr>
        <w:pStyle w:val="2"/>
        <w:numPr>
          <w:ilvl w:val="0"/>
          <w:numId w:val="1"/>
        </w:numPr>
      </w:pPr>
      <w:r>
        <w:rPr>
          <w:rFonts w:hint="eastAsia"/>
          <w:lang w:eastAsia="zh-Hans"/>
        </w:rPr>
        <w:t>The</w:t>
      </w:r>
      <w:r>
        <w:rPr>
          <w:lang w:eastAsia="zh-Hans"/>
        </w:rPr>
        <w:t xml:space="preserve"> </w:t>
      </w:r>
      <w:r>
        <w:rPr>
          <w:rFonts w:hint="eastAsia"/>
          <w:lang w:eastAsia="zh-Hans"/>
        </w:rPr>
        <w:t>Interview</w:t>
      </w:r>
      <w:r>
        <w:rPr>
          <w:lang w:eastAsia="zh-Hans"/>
        </w:rPr>
        <w:t xml:space="preserve"> </w:t>
      </w:r>
      <w:r>
        <w:rPr>
          <w:rFonts w:hint="eastAsia"/>
          <w:lang w:eastAsia="zh-Hans"/>
        </w:rPr>
        <w:t>at</w:t>
      </w:r>
      <w:r>
        <w:rPr>
          <w:lang w:eastAsia="zh-Hans"/>
        </w:rPr>
        <w:t xml:space="preserve"> </w:t>
      </w:r>
      <w:proofErr w:type="spellStart"/>
      <w:r>
        <w:rPr>
          <w:rFonts w:hint="eastAsia"/>
          <w:lang w:eastAsia="zh-Hans"/>
        </w:rPr>
        <w:t>Yushan</w:t>
      </w:r>
      <w:proofErr w:type="spellEnd"/>
      <w:r>
        <w:rPr>
          <w:lang w:eastAsia="zh-Hans"/>
        </w:rPr>
        <w:t xml:space="preserve"> </w:t>
      </w:r>
      <w:r>
        <w:rPr>
          <w:rFonts w:hint="eastAsia"/>
          <w:lang w:eastAsia="zh-Hans"/>
        </w:rPr>
        <w:t>Lake</w:t>
      </w:r>
      <w:r>
        <w:rPr>
          <w:lang w:eastAsia="zh-Hans"/>
        </w:rPr>
        <w:t xml:space="preserve"> </w:t>
      </w:r>
      <w:r>
        <w:rPr>
          <w:rFonts w:hint="eastAsia"/>
          <w:lang w:eastAsia="zh-Hans"/>
        </w:rPr>
        <w:t>Park</w:t>
      </w:r>
    </w:p>
    <w:p w14:paraId="735F29C1" w14:textId="77777777" w:rsidR="00C7709D" w:rsidRDefault="00C7709D"/>
    <w:p w14:paraId="24D1D789" w14:textId="77777777" w:rsidR="00C7709D" w:rsidRDefault="002E4085">
      <w:r>
        <w:rPr>
          <w:rFonts w:hint="eastAsia"/>
          <w:noProof/>
        </w:rPr>
        <w:drawing>
          <wp:inline distT="0" distB="0" distL="114300" distR="114300" wp14:anchorId="4D53B476" wp14:editId="1F3F0296">
            <wp:extent cx="4812030" cy="3247390"/>
            <wp:effectExtent l="0" t="0" r="13970" b="3810"/>
            <wp:docPr id="10" name="图片 10" descr="新建文件夹IMG_20210807_142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新建文件夹IMG_20210807_142558"/>
                    <pic:cNvPicPr>
                      <a:picLocks noChangeAspect="1"/>
                    </pic:cNvPicPr>
                  </pic:nvPicPr>
                  <pic:blipFill>
                    <a:blip r:embed="rId8"/>
                    <a:srcRect b="9790"/>
                    <a:stretch>
                      <a:fillRect/>
                    </a:stretch>
                  </pic:blipFill>
                  <pic:spPr>
                    <a:xfrm>
                      <a:off x="0" y="0"/>
                      <a:ext cx="481203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7784" w14:textId="77777777" w:rsidR="00C7709D" w:rsidRDefault="002E4085">
      <w:r>
        <w:rPr>
          <w:rFonts w:hint="eastAsia"/>
          <w:noProof/>
        </w:rPr>
        <w:drawing>
          <wp:inline distT="0" distB="0" distL="114300" distR="114300" wp14:anchorId="4F5307A9" wp14:editId="3F59D010">
            <wp:extent cx="4812030" cy="3228340"/>
            <wp:effectExtent l="0" t="0" r="13970" b="22860"/>
            <wp:docPr id="9" name="图片 9" descr="新建文件夹IMG_20210807_14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新建文件夹IMG_20210807_142016"/>
                    <pic:cNvPicPr>
                      <a:picLocks noChangeAspect="1"/>
                    </pic:cNvPicPr>
                  </pic:nvPicPr>
                  <pic:blipFill>
                    <a:blip r:embed="rId9"/>
                    <a:srcRect b="10319"/>
                    <a:stretch>
                      <a:fillRect/>
                    </a:stretch>
                  </pic:blipFill>
                  <pic:spPr>
                    <a:xfrm>
                      <a:off x="0" y="0"/>
                      <a:ext cx="481203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3C724" w14:textId="7E5AF70F" w:rsidR="00C7709D" w:rsidRDefault="002E4085">
      <w:r>
        <w:rPr>
          <w:rFonts w:hint="eastAsia"/>
        </w:rPr>
        <w:t xml:space="preserve">As the number of deaths from malignant tumors continues to rise, </w:t>
      </w:r>
      <w:r>
        <w:t>our</w:t>
      </w:r>
      <w:r>
        <w:rPr>
          <w:rFonts w:hint="eastAsia"/>
        </w:rPr>
        <w:t xml:space="preserve"> research into the development of malignant tumors in the elderly focuses on the differences between existing treatments and </w:t>
      </w:r>
      <w:r>
        <w:t>our</w:t>
      </w:r>
      <w:r>
        <w:rPr>
          <w:rFonts w:hint="eastAsia"/>
        </w:rPr>
        <w:t xml:space="preserve"> products</w:t>
      </w:r>
      <w:r>
        <w:t>.</w:t>
      </w:r>
      <w:r>
        <w:rPr>
          <w:rFonts w:hint="eastAsia"/>
        </w:rPr>
        <w:t xml:space="preserve"> </w:t>
      </w:r>
      <w:r w:rsidR="004435D3">
        <w:t>We endeavor to extract substances from mulberry leaves that effectively kill tumor cells to replace the expensive targeted drug</w:t>
      </w:r>
      <w:r>
        <w:rPr>
          <w:rFonts w:hint="eastAsia"/>
        </w:rPr>
        <w:t>s.</w:t>
      </w:r>
    </w:p>
    <w:p w14:paraId="39DB6ECB" w14:textId="77777777" w:rsidR="00C7709D" w:rsidRDefault="00C7709D"/>
    <w:p w14:paraId="32363CDC" w14:textId="479486C7" w:rsidR="00C7709D" w:rsidRDefault="002E4085">
      <w:r>
        <w:rPr>
          <w:rFonts w:hint="eastAsia"/>
        </w:rPr>
        <w:t xml:space="preserve">In </w:t>
      </w:r>
      <w:r>
        <w:t xml:space="preserve">July </w:t>
      </w:r>
      <w:r>
        <w:rPr>
          <w:rFonts w:hint="eastAsia"/>
        </w:rPr>
        <w:t xml:space="preserve">2021, </w:t>
      </w:r>
      <w:r>
        <w:t>we</w:t>
      </w:r>
      <w:r>
        <w:rPr>
          <w:rFonts w:hint="eastAsia"/>
        </w:rPr>
        <w:t xml:space="preserve"> conducted interviews </w:t>
      </w:r>
      <w:r>
        <w:t>at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Yushan</w:t>
      </w:r>
      <w:proofErr w:type="spellEnd"/>
      <w:r>
        <w:rPr>
          <w:rFonts w:hint="eastAsia"/>
        </w:rPr>
        <w:t xml:space="preserve"> Lake Park, </w:t>
      </w:r>
      <w:proofErr w:type="spellStart"/>
      <w:r>
        <w:rPr>
          <w:rFonts w:hint="eastAsia"/>
        </w:rPr>
        <w:t>Ma</w:t>
      </w:r>
      <w:r w:rsidR="004435D3">
        <w:t>'</w:t>
      </w:r>
      <w:r>
        <w:t>a</w:t>
      </w:r>
      <w:r>
        <w:rPr>
          <w:rFonts w:hint="eastAsia"/>
        </w:rPr>
        <w:t>n</w:t>
      </w:r>
      <w:r>
        <w:t>s</w:t>
      </w:r>
      <w:r>
        <w:rPr>
          <w:rFonts w:hint="eastAsia"/>
        </w:rPr>
        <w:t>han</w:t>
      </w:r>
      <w:proofErr w:type="spellEnd"/>
      <w:r>
        <w:t xml:space="preserve"> City</w:t>
      </w:r>
      <w:r>
        <w:rPr>
          <w:rFonts w:hint="eastAsia"/>
        </w:rPr>
        <w:t xml:space="preserve">, to </w:t>
      </w:r>
      <w:r w:rsidR="004435D3">
        <w:t>determine</w:t>
      </w:r>
      <w:r w:rsidR="004435D3">
        <w:t xml:space="preserve"> how </w:t>
      </w:r>
      <w:r w:rsidR="004435D3">
        <w:lastRenderedPageBreak/>
        <w:t>much the public knows about malignant tumors, tumor treatment,</w:t>
      </w:r>
      <w:r>
        <w:rPr>
          <w:rFonts w:hint="eastAsia"/>
        </w:rPr>
        <w:t xml:space="preserve"> and </w:t>
      </w:r>
      <w:r>
        <w:t>tumor therapeutic drugs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Through investigation, </w:t>
      </w:r>
      <w:r>
        <w:t>we</w:t>
      </w:r>
      <w:r>
        <w:rPr>
          <w:rFonts w:hint="eastAsia"/>
        </w:rPr>
        <w:t xml:space="preserve"> found that </w:t>
      </w:r>
      <w:r>
        <w:t>the public do</w:t>
      </w:r>
      <w:r w:rsidR="004435D3">
        <w:t>es no</w:t>
      </w:r>
      <w:r>
        <w:t>t</w:t>
      </w:r>
      <w:r>
        <w:rPr>
          <w:rFonts w:hint="eastAsia"/>
        </w:rPr>
        <w:t xml:space="preserve"> </w:t>
      </w:r>
      <w:r w:rsidR="004435D3">
        <w:t>fully understand malignant tumors and their treatment</w:t>
      </w:r>
      <w:r>
        <w:rPr>
          <w:rFonts w:hint="eastAsia"/>
          <w:color w:val="000000" w:themeColor="text1"/>
        </w:rPr>
        <w:t>, and there are many misunderstandings. For example</w:t>
      </w:r>
      <w:r>
        <w:rPr>
          <w:color w:val="000000" w:themeColor="text1"/>
        </w:rPr>
        <w:t>, some people have</w:t>
      </w:r>
      <w:r>
        <w:rPr>
          <w:rFonts w:hint="eastAsia"/>
          <w:color w:val="000000" w:themeColor="text1"/>
        </w:rPr>
        <w:t xml:space="preserve"> partial faith or dependence on certain health products</w:t>
      </w:r>
      <w:r>
        <w:rPr>
          <w:color w:val="000000" w:themeColor="text1"/>
        </w:rPr>
        <w:t xml:space="preserve">. </w:t>
      </w:r>
      <w:r w:rsidR="004435D3">
        <w:rPr>
          <w:color w:val="000000" w:themeColor="text1"/>
        </w:rPr>
        <w:t>In addition, s</w:t>
      </w:r>
      <w:r>
        <w:rPr>
          <w:color w:val="000000" w:themeColor="text1"/>
        </w:rPr>
        <w:t xml:space="preserve">ome people fear </w:t>
      </w:r>
      <w:r>
        <w:rPr>
          <w:rFonts w:hint="eastAsia"/>
          <w:color w:val="000000" w:themeColor="text1"/>
        </w:rPr>
        <w:t>that the more nutritio</w:t>
      </w:r>
      <w:r>
        <w:rPr>
          <w:color w:val="000000" w:themeColor="text1"/>
        </w:rPr>
        <w:t>us food they eat,</w:t>
      </w:r>
      <w:r>
        <w:rPr>
          <w:rFonts w:hint="eastAsia"/>
          <w:color w:val="000000" w:themeColor="text1"/>
        </w:rPr>
        <w:t xml:space="preserve"> </w:t>
      </w:r>
      <w:r>
        <w:rPr>
          <w:color w:val="000000" w:themeColor="text1"/>
        </w:rPr>
        <w:t xml:space="preserve">the faster </w:t>
      </w:r>
      <w:r>
        <w:rPr>
          <w:rFonts w:hint="eastAsia"/>
          <w:color w:val="000000" w:themeColor="text1"/>
        </w:rPr>
        <w:t xml:space="preserve">tumor </w:t>
      </w:r>
      <w:r>
        <w:rPr>
          <w:rFonts w:hint="eastAsia"/>
          <w:color w:val="000000" w:themeColor="text1"/>
        </w:rPr>
        <w:t>cells grow</w:t>
      </w:r>
      <w:r>
        <w:rPr>
          <w:color w:val="000000" w:themeColor="text1"/>
        </w:rPr>
        <w:t xml:space="preserve">. </w:t>
      </w:r>
      <w:r w:rsidR="004435D3">
        <w:rPr>
          <w:color w:val="000000" w:themeColor="text1"/>
        </w:rPr>
        <w:t>Furthermore,</w:t>
      </w:r>
      <w:r w:rsidR="004435D3">
        <w:rPr>
          <w:color w:val="000000" w:themeColor="text1"/>
        </w:rPr>
        <w:t xml:space="preserve"> </w:t>
      </w:r>
      <w:r>
        <w:rPr>
          <w:color w:val="000000" w:themeColor="text1"/>
        </w:rPr>
        <w:t>some people believe</w:t>
      </w:r>
      <w:r>
        <w:rPr>
          <w:rFonts w:hint="eastAsia"/>
          <w:color w:val="000000" w:themeColor="text1"/>
        </w:rPr>
        <w:t xml:space="preserve"> that tumor</w:t>
      </w:r>
      <w:r w:rsidR="004435D3">
        <w:rPr>
          <w:color w:val="000000" w:themeColor="text1"/>
        </w:rPr>
        <w:t>s</w:t>
      </w:r>
      <w:r>
        <w:rPr>
          <w:rFonts w:hint="eastAsia"/>
          <w:color w:val="000000" w:themeColor="text1"/>
        </w:rPr>
        <w:t xml:space="preserve"> can be </w:t>
      </w:r>
      <w:r>
        <w:rPr>
          <w:color w:val="000000" w:themeColor="text1"/>
        </w:rPr>
        <w:t>c</w:t>
      </w:r>
      <w:r w:rsidR="004435D3">
        <w:rPr>
          <w:color w:val="000000" w:themeColor="text1"/>
        </w:rPr>
        <w:t>ured entirely</w:t>
      </w:r>
      <w:r>
        <w:rPr>
          <w:color w:val="000000" w:themeColor="text1"/>
        </w:rPr>
        <w:t xml:space="preserve"> after </w:t>
      </w:r>
      <w:r>
        <w:rPr>
          <w:rFonts w:hint="eastAsia"/>
          <w:color w:val="000000" w:themeColor="text1"/>
        </w:rPr>
        <w:t>resection</w:t>
      </w:r>
      <w:r>
        <w:rPr>
          <w:color w:val="000000" w:themeColor="text1"/>
        </w:rPr>
        <w:t xml:space="preserve">. Moreover, </w:t>
      </w:r>
      <w:r>
        <w:rPr>
          <w:rFonts w:hint="eastAsia"/>
          <w:color w:val="000000" w:themeColor="text1"/>
        </w:rPr>
        <w:t>famil</w:t>
      </w:r>
      <w:r>
        <w:rPr>
          <w:color w:val="000000" w:themeColor="text1"/>
        </w:rPr>
        <w:t>ies that</w:t>
      </w:r>
      <w:r>
        <w:rPr>
          <w:rFonts w:hint="eastAsia"/>
          <w:color w:val="000000" w:themeColor="text1"/>
        </w:rPr>
        <w:t xml:space="preserve"> </w:t>
      </w:r>
      <w:r w:rsidR="004435D3">
        <w:rPr>
          <w:color w:val="000000" w:themeColor="text1"/>
        </w:rPr>
        <w:t>cannot afford treatments give up treating, believing that a tumor equals a</w:t>
      </w:r>
      <w:r>
        <w:t xml:space="preserve"> </w:t>
      </w:r>
      <w:r>
        <w:rPr>
          <w:rFonts w:hint="eastAsia"/>
        </w:rPr>
        <w:t>terminal illness.</w:t>
      </w:r>
    </w:p>
    <w:p w14:paraId="65C998F7" w14:textId="77777777" w:rsidR="00C7709D" w:rsidRDefault="00C7709D"/>
    <w:p w14:paraId="01FE1BCB" w14:textId="3F6CD593" w:rsidR="00C7709D" w:rsidRDefault="002E4085">
      <w:proofErr w:type="gramStart"/>
      <w:r>
        <w:rPr>
          <w:rFonts w:hint="eastAsia"/>
        </w:rPr>
        <w:t>So</w:t>
      </w:r>
      <w:proofErr w:type="gramEnd"/>
      <w:r>
        <w:rPr>
          <w:rFonts w:hint="eastAsia"/>
        </w:rPr>
        <w:t xml:space="preserve"> </w:t>
      </w:r>
      <w:r>
        <w:t>we</w:t>
      </w:r>
      <w:r>
        <w:rPr>
          <w:rFonts w:hint="eastAsia"/>
        </w:rPr>
        <w:t xml:space="preserve"> introduced people to the concept, </w:t>
      </w:r>
      <w:r>
        <w:rPr>
          <w:rFonts w:hint="eastAsia"/>
        </w:rPr>
        <w:t xml:space="preserve">the characteristics, and the </w:t>
      </w:r>
      <w:r>
        <w:t xml:space="preserve">formation </w:t>
      </w:r>
      <w:r>
        <w:rPr>
          <w:rFonts w:hint="eastAsia"/>
        </w:rPr>
        <w:t xml:space="preserve">conditions of </w:t>
      </w:r>
      <w:r w:rsidR="004435D3">
        <w:t xml:space="preserve">a </w:t>
      </w:r>
      <w:r>
        <w:rPr>
          <w:rFonts w:hint="eastAsia"/>
        </w:rPr>
        <w:t>tumor</w:t>
      </w:r>
      <w:r>
        <w:t xml:space="preserve">. </w:t>
      </w:r>
      <w:r w:rsidR="004435D3">
        <w:t>Primari</w:t>
      </w:r>
      <w:r>
        <w:rPr>
          <w:rFonts w:hint="eastAsia"/>
        </w:rPr>
        <w:t>ly</w:t>
      </w:r>
      <w:r>
        <w:t>, we introduce the idea of</w:t>
      </w:r>
      <w:r>
        <w:rPr>
          <w:rFonts w:hint="eastAsia"/>
        </w:rPr>
        <w:t xml:space="preserve"> </w:t>
      </w:r>
      <w:r>
        <w:t>extracting substances</w:t>
      </w:r>
      <w:r>
        <w:rPr>
          <w:rFonts w:hint="eastAsia"/>
        </w:rPr>
        <w:t xml:space="preserve"> from mulberry leaves that effectively kill</w:t>
      </w:r>
      <w:r w:rsidR="004435D3">
        <w:t xml:space="preserve"> tumor cells, allowing more people to receive treatment</w:t>
      </w:r>
      <w:r>
        <w:rPr>
          <w:rFonts w:hint="eastAsia"/>
        </w:rPr>
        <w:t xml:space="preserve"> instead of giving up the chance t</w:t>
      </w:r>
      <w:r>
        <w:rPr>
          <w:rFonts w:hint="eastAsia"/>
        </w:rPr>
        <w:t>o heal because of expensive medical bills</w:t>
      </w:r>
      <w:r>
        <w:t>. Therefore, people w</w:t>
      </w:r>
      <w:r w:rsidR="004435D3">
        <w:t>ill no</w:t>
      </w:r>
      <w:r>
        <w:t>t fear tumor</w:t>
      </w:r>
      <w:r w:rsidR="004435D3">
        <w:t>s</w:t>
      </w:r>
      <w:r>
        <w:t xml:space="preserve"> but</w:t>
      </w:r>
      <w:r>
        <w:rPr>
          <w:rFonts w:hint="eastAsia"/>
        </w:rPr>
        <w:t xml:space="preserve"> </w:t>
      </w:r>
      <w:r>
        <w:t>face</w:t>
      </w:r>
      <w:r>
        <w:rPr>
          <w:rFonts w:hint="eastAsia"/>
        </w:rPr>
        <w:t xml:space="preserve"> </w:t>
      </w:r>
      <w:r w:rsidR="004435D3">
        <w:t>them</w:t>
      </w:r>
      <w:r>
        <w:t xml:space="preserve"> bravely</w:t>
      </w:r>
      <w:r>
        <w:rPr>
          <w:rFonts w:hint="eastAsia"/>
        </w:rPr>
        <w:t>.</w:t>
      </w:r>
    </w:p>
    <w:p w14:paraId="0C7CE8FB" w14:textId="77777777" w:rsidR="00C7709D" w:rsidRDefault="00C7709D"/>
    <w:p w14:paraId="2F029B6F" w14:textId="7F7D8ACA" w:rsidR="00C7709D" w:rsidRDefault="002E4085">
      <w:r>
        <w:t xml:space="preserve">Our </w:t>
      </w:r>
      <w:r>
        <w:t xml:space="preserve">human practice (HP), </w:t>
      </w:r>
      <w:proofErr w:type="spellStart"/>
      <w:r>
        <w:t>Y</w:t>
      </w:r>
      <w:r>
        <w:t>ushan</w:t>
      </w:r>
      <w:proofErr w:type="spellEnd"/>
      <w:r>
        <w:t xml:space="preserve"> Lake Park interview</w:t>
      </w:r>
      <w:r>
        <w:t>,</w:t>
      </w:r>
      <w:r>
        <w:t xml:space="preserve"> </w:t>
      </w:r>
      <w:r>
        <w:t>is</w:t>
      </w:r>
      <w:r>
        <w:t xml:space="preserve"> of great significance</w:t>
      </w:r>
      <w:r>
        <w:t xml:space="preserve"> as it</w:t>
      </w:r>
      <w:r>
        <w:t xml:space="preserve"> </w:t>
      </w:r>
      <w:r w:rsidR="004435D3">
        <w:t xml:space="preserve">promotes the </w:t>
      </w:r>
      <w:proofErr w:type="spellStart"/>
      <w:r w:rsidR="004435D3">
        <w:t>iGEM</w:t>
      </w:r>
      <w:proofErr w:type="spellEnd"/>
      <w:r w:rsidR="004435D3">
        <w:t xml:space="preserve"> competition to the public and</w:t>
      </w:r>
      <w:r>
        <w:t xml:space="preserve"> introduce</w:t>
      </w:r>
      <w:r w:rsidR="004435D3">
        <w:t>s</w:t>
      </w:r>
      <w:r>
        <w:t xml:space="preserve"> the AHUT-China team. At the same time, </w:t>
      </w:r>
      <w:r>
        <w:t>it</w:t>
      </w:r>
      <w:r>
        <w:t xml:space="preserve"> </w:t>
      </w:r>
      <w:r>
        <w:t>render</w:t>
      </w:r>
      <w:r w:rsidR="004435D3">
        <w:t>s</w:t>
      </w:r>
      <w:r>
        <w:t xml:space="preserve"> the public</w:t>
      </w:r>
      <w:r>
        <w:t xml:space="preserve"> know </w:t>
      </w:r>
      <w:r w:rsidR="004435D3">
        <w:t>of</w:t>
      </w:r>
      <w:r>
        <w:t xml:space="preserve"> </w:t>
      </w:r>
      <w:r w:rsidR="004435D3">
        <w:t xml:space="preserve">the </w:t>
      </w:r>
      <w:r>
        <w:t>malignant tumor.</w:t>
      </w:r>
    </w:p>
    <w:p w14:paraId="1211CF47" w14:textId="77777777" w:rsidR="00C7709D" w:rsidRDefault="002E4085">
      <w:pPr>
        <w:pStyle w:val="2"/>
        <w:numPr>
          <w:ilvl w:val="0"/>
          <w:numId w:val="1"/>
        </w:numPr>
      </w:pPr>
      <w:r>
        <w:rPr>
          <w:rFonts w:hint="eastAsia"/>
        </w:rPr>
        <w:t>Our discussion with the AHUT Industrial Robotics Competition team</w:t>
      </w:r>
    </w:p>
    <w:p w14:paraId="504998D7" w14:textId="77777777" w:rsidR="00C7709D" w:rsidRDefault="002E4085">
      <w:r>
        <w:rPr>
          <w:rFonts w:hint="eastAsia"/>
          <w:noProof/>
        </w:rPr>
        <w:drawing>
          <wp:inline distT="0" distB="0" distL="114300" distR="114300" wp14:anchorId="738FBE57" wp14:editId="6C860936">
            <wp:extent cx="4894580" cy="2479040"/>
            <wp:effectExtent l="0" t="0" r="7620" b="10160"/>
            <wp:docPr id="2" name="图片 2" descr="-21573d4c5915f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-21573d4c5915f86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9458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96196" w14:textId="77777777" w:rsidR="00C7709D" w:rsidRDefault="002E4085">
      <w:r>
        <w:rPr>
          <w:rFonts w:hint="eastAsia"/>
          <w:noProof/>
        </w:rPr>
        <w:lastRenderedPageBreak/>
        <w:drawing>
          <wp:inline distT="0" distB="0" distL="114300" distR="114300" wp14:anchorId="6D1C5553" wp14:editId="730242F7">
            <wp:extent cx="5281930" cy="2677795"/>
            <wp:effectExtent l="0" t="0" r="1270" b="14605"/>
            <wp:docPr id="4" name="图片 4" descr="315aba602f911a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315aba602f911aba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193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181D1" w14:textId="25DA283D" w:rsidR="00C7709D" w:rsidRDefault="002E4085">
      <w:r>
        <w:t>We</w:t>
      </w:r>
      <w:r>
        <w:t xml:space="preserve"> discuss</w:t>
      </w:r>
      <w:r w:rsidR="004435D3">
        <w:t xml:space="preserve"> the guiding significance of industrial robots to automatic assembly line production</w:t>
      </w:r>
      <w:r>
        <w:t xml:space="preserve"> to speed up the drug </w:t>
      </w:r>
      <w:r>
        <w:t>R</w:t>
      </w:r>
      <w:r>
        <w:t xml:space="preserve"> &amp; D cycle</w:t>
      </w:r>
      <w:r>
        <w:t>.</w:t>
      </w:r>
    </w:p>
    <w:p w14:paraId="4FFE3652" w14:textId="0BA1E185" w:rsidR="00C7709D" w:rsidRDefault="002E4085">
      <w:pPr>
        <w:pStyle w:val="2"/>
        <w:numPr>
          <w:ilvl w:val="0"/>
          <w:numId w:val="1"/>
        </w:numPr>
      </w:pPr>
      <w:r>
        <w:rPr>
          <w:rFonts w:hint="eastAsia"/>
        </w:rPr>
        <w:t xml:space="preserve">Field investigation in the oncology department of </w:t>
      </w:r>
      <w:proofErr w:type="spellStart"/>
      <w:r w:rsidR="004435D3">
        <w:t>Ma'</w:t>
      </w:r>
      <w:r>
        <w:t>a</w:t>
      </w:r>
      <w:r>
        <w:rPr>
          <w:rFonts w:hint="eastAsia"/>
        </w:rPr>
        <w:t>n</w:t>
      </w:r>
      <w:r>
        <w:t>s</w:t>
      </w:r>
      <w:r>
        <w:rPr>
          <w:rFonts w:hint="eastAsia"/>
        </w:rPr>
        <w:t>han</w:t>
      </w:r>
      <w:proofErr w:type="spellEnd"/>
      <w:r>
        <w:t xml:space="preserve"> </w:t>
      </w:r>
      <w:r>
        <w:rPr>
          <w:rFonts w:hint="eastAsia"/>
        </w:rPr>
        <w:t>People</w:t>
      </w:r>
      <w:r w:rsidR="004435D3">
        <w:t>'</w:t>
      </w:r>
      <w:r>
        <w:rPr>
          <w:rFonts w:hint="eastAsia"/>
        </w:rPr>
        <w:t>s Hospita</w:t>
      </w:r>
      <w:r>
        <w:t xml:space="preserve">l </w:t>
      </w:r>
    </w:p>
    <w:p w14:paraId="6676CA51" w14:textId="77777777" w:rsidR="00C7709D" w:rsidRDefault="002E4085">
      <w:r>
        <w:rPr>
          <w:rFonts w:hint="eastAsia"/>
          <w:noProof/>
        </w:rPr>
        <w:drawing>
          <wp:inline distT="0" distB="0" distL="114300" distR="114300" wp14:anchorId="38CFFAA3" wp14:editId="1DCF1144">
            <wp:extent cx="3599815" cy="4297045"/>
            <wp:effectExtent l="0" t="0" r="6985" b="20955"/>
            <wp:docPr id="14" name="图片 14" descr="新建文件夹IMG_20210807_145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新建文件夹IMG_20210807_145404"/>
                    <pic:cNvPicPr>
                      <a:picLocks noChangeAspect="1"/>
                    </pic:cNvPicPr>
                  </pic:nvPicPr>
                  <pic:blipFill>
                    <a:blip r:embed="rId12"/>
                    <a:srcRect b="10470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429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C8028" w14:textId="77777777" w:rsidR="00C7709D" w:rsidRDefault="002E4085">
      <w:r>
        <w:rPr>
          <w:noProof/>
        </w:rPr>
        <w:lastRenderedPageBreak/>
        <w:drawing>
          <wp:inline distT="0" distB="0" distL="114300" distR="114300" wp14:anchorId="2BD60D36" wp14:editId="4DC58A3D">
            <wp:extent cx="5270500" cy="3070860"/>
            <wp:effectExtent l="0" t="0" r="1270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D6C9B" w14:textId="4E26212A" w:rsidR="00C7709D" w:rsidRDefault="002E4085">
      <w:r>
        <w:rPr>
          <w:rFonts w:hint="eastAsia"/>
        </w:rPr>
        <w:t>In order to understand the specific treatment process and treatment drugs for malignant tumors, our team cont</w:t>
      </w:r>
      <w:r>
        <w:rPr>
          <w:rFonts w:hint="eastAsia"/>
        </w:rPr>
        <w:t xml:space="preserve">acted the oncology staff of </w:t>
      </w:r>
      <w:proofErr w:type="spellStart"/>
      <w:r>
        <w:rPr>
          <w:rFonts w:hint="eastAsia"/>
        </w:rPr>
        <w:t>Ma'anshan</w:t>
      </w:r>
      <w:proofErr w:type="spellEnd"/>
      <w:r>
        <w:rPr>
          <w:rFonts w:hint="eastAsia"/>
        </w:rPr>
        <w:t xml:space="preserve"> People</w:t>
      </w:r>
      <w:r w:rsidR="004435D3">
        <w:t>'</w:t>
      </w:r>
      <w:r>
        <w:rPr>
          <w:rFonts w:hint="eastAsia"/>
        </w:rPr>
        <w:t xml:space="preserve">s Hospital in August. On the premise of </w:t>
      </w:r>
      <w:r>
        <w:rPr>
          <w:rFonts w:hint="eastAsia"/>
        </w:rPr>
        <w:t xml:space="preserve">personal protection and not </w:t>
      </w:r>
      <w:r>
        <w:t>interrupting</w:t>
      </w:r>
      <w:r>
        <w:rPr>
          <w:rFonts w:hint="eastAsia"/>
        </w:rPr>
        <w:t xml:space="preserve"> the </w:t>
      </w:r>
      <w:r w:rsidR="004435D3">
        <w:t>regular</w:t>
      </w:r>
      <w:r>
        <w:rPr>
          <w:rFonts w:hint="eastAsia"/>
        </w:rPr>
        <w:t xml:space="preserve"> treatment of the medical staff, </w:t>
      </w:r>
      <w:r>
        <w:t>we</w:t>
      </w:r>
      <w:r>
        <w:rPr>
          <w:rFonts w:hint="eastAsia"/>
        </w:rPr>
        <w:t xml:space="preserve"> </w:t>
      </w:r>
      <w:r>
        <w:t>witnessed</w:t>
      </w:r>
      <w:r>
        <w:rPr>
          <w:rFonts w:hint="eastAsia"/>
        </w:rPr>
        <w:t xml:space="preserve"> how they work with tumors</w:t>
      </w:r>
      <w:r>
        <w:t>.</w:t>
      </w:r>
    </w:p>
    <w:p w14:paraId="400C2357" w14:textId="77777777" w:rsidR="00C7709D" w:rsidRDefault="002E4085">
      <w:pPr>
        <w:rPr>
          <w:lang w:eastAsia="zh-Hans"/>
        </w:rPr>
      </w:pPr>
      <w:r>
        <w:rPr>
          <w:lang w:eastAsia="zh-Hans"/>
        </w:rPr>
        <w:t xml:space="preserve"> </w:t>
      </w:r>
    </w:p>
    <w:p w14:paraId="2CB4A0D1" w14:textId="4EA9B470" w:rsidR="00C7709D" w:rsidRDefault="004435D3">
      <w:r>
        <w:t>A m</w:t>
      </w:r>
      <w:r w:rsidR="002E4085">
        <w:t xml:space="preserve">alignant tumor is one of the </w:t>
      </w:r>
      <w:r>
        <w:t>primary</w:t>
      </w:r>
      <w:r w:rsidR="002E4085">
        <w:t xml:space="preserve"> diseas</w:t>
      </w:r>
      <w:r w:rsidR="002E4085">
        <w:t>es that harm human health. The treatment of tumor</w:t>
      </w:r>
      <w:r>
        <w:t>s</w:t>
      </w:r>
      <w:r w:rsidR="002E4085">
        <w:t xml:space="preserve"> is the comprehensive application of surgery, radiotherapy, chemotherapy, interventional therapy</w:t>
      </w:r>
      <w:r>
        <w:t>,</w:t>
      </w:r>
      <w:r w:rsidR="002E4085">
        <w:t xml:space="preserve"> and biological therapy.</w:t>
      </w:r>
    </w:p>
    <w:p w14:paraId="288A2E18" w14:textId="77777777" w:rsidR="00C7709D" w:rsidRDefault="00C7709D"/>
    <w:p w14:paraId="58172316" w14:textId="2493DCD8" w:rsidR="00C7709D" w:rsidRDefault="002E4085">
      <w:r>
        <w:t>Meanwhile</w:t>
      </w:r>
      <w:r>
        <w:t xml:space="preserve">, we </w:t>
      </w:r>
      <w:r>
        <w:t>understand</w:t>
      </w:r>
      <w:r>
        <w:t xml:space="preserve"> that the side effects of cancer treatment can sometimes be m</w:t>
      </w:r>
      <w:r>
        <w:t>ore harmful to the body than cancer</w:t>
      </w:r>
      <w:r>
        <w:t xml:space="preserve"> itself</w:t>
      </w:r>
      <w:r>
        <w:t xml:space="preserve"> because when drugs are used, the side effects can cause </w:t>
      </w:r>
      <w:r w:rsidR="004435D3">
        <w:t>significan</w:t>
      </w:r>
      <w:r>
        <w:t>t damage to normal tissue cells</w:t>
      </w:r>
      <w:r>
        <w:t>.</w:t>
      </w:r>
      <w:r>
        <w:t xml:space="preserve"> </w:t>
      </w:r>
      <w:r w:rsidR="004435D3">
        <w:t>In addition, w</w:t>
      </w:r>
      <w:r>
        <w:t>hile</w:t>
      </w:r>
      <w:r>
        <w:t xml:space="preserve"> the patient </w:t>
      </w:r>
      <w:r>
        <w:t>holds a low</w:t>
      </w:r>
      <w:r>
        <w:t xml:space="preserve"> tolerance </w:t>
      </w:r>
      <w:r>
        <w:t>to the effects</w:t>
      </w:r>
      <w:r>
        <w:t xml:space="preserve"> and</w:t>
      </w:r>
      <w:r w:rsidR="004435D3">
        <w:t xml:space="preserve"> an abnormal immune system due to the disease</w:t>
      </w:r>
      <w:r>
        <w:t>, the patient</w:t>
      </w:r>
      <w:r w:rsidR="004435D3">
        <w:t>'</w:t>
      </w:r>
      <w:r>
        <w:t>s immune function will further decline</w:t>
      </w:r>
      <w:r>
        <w:t xml:space="preserve"> with</w:t>
      </w:r>
      <w:r>
        <w:t xml:space="preserve"> the drug injury</w:t>
      </w:r>
      <w:r>
        <w:t>. So, the patient is confronting huge risks. Th</w:t>
      </w:r>
      <w:r w:rsidR="004435D3">
        <w:t>e vast risks</w:t>
      </w:r>
      <w:r>
        <w:t xml:space="preserve"> ha</w:t>
      </w:r>
      <w:r w:rsidR="004435D3">
        <w:t>ve</w:t>
      </w:r>
      <w:r>
        <w:t xml:space="preserve"> been a huge inspiration for our team</w:t>
      </w:r>
      <w:r w:rsidR="004435D3">
        <w:t>'</w:t>
      </w:r>
      <w:r>
        <w:t>s research.</w:t>
      </w:r>
    </w:p>
    <w:p w14:paraId="0AA9F111" w14:textId="77777777" w:rsidR="00C7709D" w:rsidRDefault="002E4085">
      <w:pPr>
        <w:pStyle w:val="2"/>
        <w:numPr>
          <w:ilvl w:val="0"/>
          <w:numId w:val="1"/>
        </w:numPr>
      </w:pPr>
      <w:r>
        <w:rPr>
          <w:rFonts w:hint="eastAsia"/>
        </w:rPr>
        <w:t>Multi-channel propaganda (</w:t>
      </w:r>
      <w:proofErr w:type="spellStart"/>
      <w:r>
        <w:rPr>
          <w:rFonts w:hint="eastAsia"/>
        </w:rPr>
        <w:t>Wechat</w:t>
      </w:r>
      <w:proofErr w:type="spellEnd"/>
      <w:r>
        <w:t>,</w:t>
      </w:r>
      <w:r>
        <w:rPr>
          <w:rFonts w:hint="eastAsia"/>
        </w:rPr>
        <w:t xml:space="preserve"> friend circle</w:t>
      </w:r>
      <w:r>
        <w:t>,</w:t>
      </w:r>
      <w:r>
        <w:rPr>
          <w:rFonts w:hint="eastAsia"/>
        </w:rPr>
        <w:t xml:space="preserve"> public account)</w:t>
      </w:r>
    </w:p>
    <w:p w14:paraId="3491C622" w14:textId="598073C3" w:rsidR="00C7709D" w:rsidRDefault="002E4085" w:rsidP="004435D3">
      <w:pPr>
        <w:spacing w:line="480" w:lineRule="auto"/>
      </w:pPr>
      <w:proofErr w:type="spellStart"/>
      <w:r>
        <w:rPr>
          <w:rFonts w:hint="eastAsia"/>
        </w:rPr>
        <w:t>A</w:t>
      </w:r>
      <w:r w:rsidR="004435D3">
        <w:t>HUT_C</w:t>
      </w:r>
      <w:r>
        <w:rPr>
          <w:rFonts w:hint="eastAsia"/>
        </w:rPr>
        <w:t>hina</w:t>
      </w:r>
      <w:proofErr w:type="spellEnd"/>
      <w:r>
        <w:rPr>
          <w:rFonts w:hint="eastAsia"/>
        </w:rPr>
        <w:t xml:space="preserve"> upgraded its </w:t>
      </w:r>
      <w:r w:rsidR="004435D3">
        <w:t>WeC</w:t>
      </w:r>
      <w:r>
        <w:rPr>
          <w:rFonts w:hint="eastAsia"/>
        </w:rPr>
        <w:t xml:space="preserve">hat public account (Instagram and Twitter account) in </w:t>
      </w:r>
      <w:r>
        <w:rPr>
          <w:rFonts w:hint="eastAsia"/>
          <w:color w:val="FF0000"/>
        </w:rPr>
        <w:t>2021</w:t>
      </w:r>
      <w:r>
        <w:rPr>
          <w:rFonts w:hint="eastAsia"/>
        </w:rPr>
        <w:t>.</w:t>
      </w:r>
      <w:r w:rsidR="004435D3">
        <w:t xml:space="preserve"> </w:t>
      </w:r>
      <w:r>
        <w:rPr>
          <w:rFonts w:hint="eastAsia"/>
        </w:rPr>
        <w:t xml:space="preserve">During the implementation of the project this year, more than </w:t>
      </w:r>
      <w:r>
        <w:rPr>
          <w:rFonts w:hint="eastAsia"/>
          <w:color w:val="FF0000"/>
        </w:rPr>
        <w:t>X</w:t>
      </w:r>
      <w:r>
        <w:rPr>
          <w:rFonts w:hint="eastAsia"/>
        </w:rPr>
        <w:t xml:space="preserve"> original articles have been published since the establishment of the team.</w:t>
      </w:r>
      <w:r w:rsidR="004435D3">
        <w:t xml:space="preserve"> </w:t>
      </w:r>
      <w:r>
        <w:rPr>
          <w:rFonts w:hint="eastAsia"/>
        </w:rPr>
        <w:t xml:space="preserve">This year we actively carry out </w:t>
      </w:r>
      <w:r>
        <w:rPr>
          <w:rFonts w:hint="eastAsia"/>
        </w:rPr>
        <w:t>social practice through such external publicity platform</w:t>
      </w:r>
      <w:r>
        <w:t xml:space="preserve"> to</w:t>
      </w:r>
      <w:r>
        <w:rPr>
          <w:rFonts w:hint="eastAsia"/>
        </w:rPr>
        <w:t xml:space="preserve"> promote </w:t>
      </w:r>
      <w:r w:rsidR="004435D3">
        <w:t xml:space="preserve">the </w:t>
      </w:r>
      <w:proofErr w:type="spellStart"/>
      <w:r>
        <w:rPr>
          <w:rFonts w:hint="eastAsia"/>
        </w:rPr>
        <w:t>iGEM</w:t>
      </w:r>
      <w:proofErr w:type="spellEnd"/>
      <w:r>
        <w:rPr>
          <w:rFonts w:hint="eastAsia"/>
        </w:rPr>
        <w:t xml:space="preserve"> contest</w:t>
      </w:r>
      <w:r>
        <w:t xml:space="preserve"> and</w:t>
      </w:r>
      <w:r>
        <w:rPr>
          <w:rFonts w:hint="eastAsia"/>
        </w:rPr>
        <w:t xml:space="preserve"> introduce our project.</w:t>
      </w:r>
    </w:p>
    <w:p w14:paraId="576ADF97" w14:textId="77777777" w:rsidR="00C7709D" w:rsidRDefault="00C7709D"/>
    <w:p w14:paraId="3A108A82" w14:textId="2E705706" w:rsidR="00C7709D" w:rsidRDefault="002E4085">
      <w:r>
        <w:t>After human practice</w:t>
      </w:r>
      <w:r>
        <w:rPr>
          <w:rFonts w:hint="eastAsia"/>
        </w:rPr>
        <w:t xml:space="preserve">, the AHUT-China team </w:t>
      </w:r>
      <w:r>
        <w:t xml:space="preserve">will </w:t>
      </w:r>
      <w:r>
        <w:rPr>
          <w:rFonts w:hint="eastAsia"/>
        </w:rPr>
        <w:t>promptly</w:t>
      </w:r>
      <w:r>
        <w:t xml:space="preserve"> </w:t>
      </w:r>
      <w:r>
        <w:rPr>
          <w:rFonts w:hint="eastAsia"/>
        </w:rPr>
        <w:t>wr</w:t>
      </w:r>
      <w:r>
        <w:t>i</w:t>
      </w:r>
      <w:r>
        <w:rPr>
          <w:rFonts w:hint="eastAsia"/>
        </w:rPr>
        <w:t xml:space="preserve">te </w:t>
      </w:r>
      <w:r>
        <w:t xml:space="preserve">a summary </w:t>
      </w:r>
      <w:r>
        <w:rPr>
          <w:rFonts w:hint="eastAsia"/>
        </w:rPr>
        <w:t>and translat</w:t>
      </w:r>
      <w:r>
        <w:t>e</w:t>
      </w:r>
      <w:r>
        <w:rPr>
          <w:rFonts w:hint="eastAsia"/>
        </w:rPr>
        <w:t xml:space="preserve"> </w:t>
      </w:r>
      <w:r>
        <w:t xml:space="preserve">it </w:t>
      </w:r>
      <w:r>
        <w:rPr>
          <w:rFonts w:hint="eastAsia"/>
        </w:rPr>
        <w:t>into English</w:t>
      </w:r>
      <w:r>
        <w:t xml:space="preserve">, </w:t>
      </w:r>
      <w:r>
        <w:rPr>
          <w:rFonts w:hint="eastAsia"/>
        </w:rPr>
        <w:t>published on</w:t>
      </w:r>
      <w:r>
        <w:t xml:space="preserve"> its</w:t>
      </w:r>
      <w:r>
        <w:rPr>
          <w:rFonts w:hint="eastAsia"/>
        </w:rPr>
        <w:t xml:space="preserve"> </w:t>
      </w:r>
      <w:proofErr w:type="spellStart"/>
      <w:r>
        <w:t>We</w:t>
      </w:r>
      <w:r>
        <w:rPr>
          <w:rFonts w:hint="eastAsia"/>
        </w:rPr>
        <w:t>chat</w:t>
      </w:r>
      <w:proofErr w:type="spellEnd"/>
      <w:r>
        <w:rPr>
          <w:rFonts w:hint="eastAsia"/>
        </w:rPr>
        <w:t xml:space="preserve"> </w:t>
      </w:r>
      <w:r>
        <w:t>public</w:t>
      </w:r>
      <w:r>
        <w:t xml:space="preserve"> </w:t>
      </w:r>
      <w:r>
        <w:rPr>
          <w:rFonts w:hint="eastAsia"/>
        </w:rPr>
        <w:t xml:space="preserve">account, </w:t>
      </w:r>
      <w:r>
        <w:t>Instagram a</w:t>
      </w:r>
      <w:r w:rsidR="004435D3">
        <w:t>c</w:t>
      </w:r>
      <w:r>
        <w:t>count</w:t>
      </w:r>
      <w:r w:rsidR="004435D3">
        <w:t>,</w:t>
      </w:r>
      <w:r>
        <w:rPr>
          <w:rFonts w:hint="eastAsia"/>
        </w:rPr>
        <w:t xml:space="preserve"> and Twitter</w:t>
      </w:r>
      <w:r>
        <w:t xml:space="preserve"> a</w:t>
      </w:r>
      <w:r w:rsidR="004435D3">
        <w:t>c</w:t>
      </w:r>
      <w:r>
        <w:t>count</w:t>
      </w:r>
      <w:r>
        <w:rPr>
          <w:rFonts w:hint="eastAsia"/>
        </w:rPr>
        <w:t>.</w:t>
      </w:r>
    </w:p>
    <w:p w14:paraId="279E7139" w14:textId="77777777" w:rsidR="00C7709D" w:rsidRDefault="00C7709D"/>
    <w:p w14:paraId="046A62F0" w14:textId="77777777" w:rsidR="00C7709D" w:rsidRDefault="00C7709D"/>
    <w:p w14:paraId="006252C1" w14:textId="3D866363" w:rsidR="00C7709D" w:rsidRDefault="002E4085">
      <w:r>
        <w:rPr>
          <w:rFonts w:hint="eastAsia"/>
        </w:rPr>
        <w:t>The Anhui University of Technology</w:t>
      </w:r>
      <w:r w:rsidR="004435D3">
        <w:t>'</w:t>
      </w:r>
      <w:r>
        <w:rPr>
          <w:rFonts w:hint="eastAsia"/>
        </w:rPr>
        <w:t xml:space="preserve">s public account, </w:t>
      </w:r>
      <w:proofErr w:type="spellStart"/>
      <w:r>
        <w:rPr>
          <w:rFonts w:hint="eastAsia"/>
        </w:rPr>
        <w:t>iGEM</w:t>
      </w:r>
      <w:proofErr w:type="spellEnd"/>
      <w:r>
        <w:rPr>
          <w:rFonts w:hint="eastAsia"/>
        </w:rPr>
        <w:t xml:space="preserve">, features three </w:t>
      </w:r>
      <w:r>
        <w:t>modules</w:t>
      </w:r>
      <w:r>
        <w:rPr>
          <w:rFonts w:hint="eastAsia"/>
        </w:rPr>
        <w:t xml:space="preserve"> on </w:t>
      </w:r>
      <w:r>
        <w:t>P</w:t>
      </w:r>
      <w:r>
        <w:rPr>
          <w:rFonts w:hint="eastAsia"/>
        </w:rPr>
        <w:t xml:space="preserve">roject </w:t>
      </w:r>
      <w:r>
        <w:t>P</w:t>
      </w:r>
      <w:r>
        <w:rPr>
          <w:rFonts w:hint="eastAsia"/>
        </w:rPr>
        <w:t xml:space="preserve">rogress, </w:t>
      </w:r>
      <w:proofErr w:type="spellStart"/>
      <w:r>
        <w:t>Collaboration&amp;C</w:t>
      </w:r>
      <w:r>
        <w:rPr>
          <w:rFonts w:hint="eastAsia"/>
        </w:rPr>
        <w:t>ommunication</w:t>
      </w:r>
      <w:proofErr w:type="spellEnd"/>
      <w:r w:rsidR="004435D3">
        <w:t>,</w:t>
      </w:r>
      <w:r>
        <w:rPr>
          <w:rFonts w:hint="eastAsia"/>
        </w:rPr>
        <w:t xml:space="preserve"> and </w:t>
      </w:r>
      <w:r>
        <w:t>P</w:t>
      </w:r>
      <w:r>
        <w:rPr>
          <w:rFonts w:hint="eastAsia"/>
        </w:rPr>
        <w:t xml:space="preserve">opular </w:t>
      </w:r>
      <w:r>
        <w:t>S</w:t>
      </w:r>
      <w:r>
        <w:rPr>
          <w:rFonts w:hint="eastAsia"/>
        </w:rPr>
        <w:t xml:space="preserve">cience </w:t>
      </w:r>
      <w:r>
        <w:t>A</w:t>
      </w:r>
      <w:r>
        <w:rPr>
          <w:rFonts w:hint="eastAsia"/>
        </w:rPr>
        <w:t xml:space="preserve">rticles, which </w:t>
      </w:r>
      <w:r w:rsidR="004435D3">
        <w:t>readers can consult</w:t>
      </w:r>
      <w:r>
        <w:rPr>
          <w:rFonts w:hint="eastAsia"/>
        </w:rPr>
        <w:t>.</w:t>
      </w:r>
    </w:p>
    <w:p w14:paraId="570D671E" w14:textId="77777777" w:rsidR="00C7709D" w:rsidRDefault="00C7709D"/>
    <w:p w14:paraId="3839BBCC" w14:textId="3940768A" w:rsidR="00C7709D" w:rsidRDefault="002E4085">
      <w:pPr>
        <w:rPr>
          <w:color w:val="FF0000"/>
        </w:rPr>
      </w:pPr>
      <w:r>
        <w:rPr>
          <w:rFonts w:hint="eastAsia"/>
        </w:rPr>
        <w:t xml:space="preserve">The </w:t>
      </w:r>
      <w:r>
        <w:t>P</w:t>
      </w:r>
      <w:r>
        <w:rPr>
          <w:rFonts w:hint="eastAsia"/>
        </w:rPr>
        <w:t xml:space="preserve">roject </w:t>
      </w:r>
      <w:r>
        <w:t>Progress</w:t>
      </w:r>
      <w:r>
        <w:rPr>
          <w:rFonts w:hint="eastAsia"/>
        </w:rPr>
        <w:t xml:space="preserve"> module includes the promotion team, the experiment process</w:t>
      </w:r>
      <w:r w:rsidR="004435D3">
        <w:t>,</w:t>
      </w:r>
      <w:r>
        <w:rPr>
          <w:rFonts w:hint="eastAsia"/>
        </w:rPr>
        <w:t xml:space="preserve"> and the Logo display. Our articles are regular</w:t>
      </w:r>
      <w:r>
        <w:t>ly</w:t>
      </w:r>
      <w:r>
        <w:rPr>
          <w:rFonts w:hint="eastAsia"/>
        </w:rPr>
        <w:t xml:space="preserve"> report</w:t>
      </w:r>
      <w:r>
        <w:t>ed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updated weekly. In addition, the team h</w:t>
      </w:r>
      <w:r>
        <w:t>o</w:t>
      </w:r>
      <w:r>
        <w:rPr>
          <w:rFonts w:hint="eastAsia"/>
        </w:rPr>
        <w:t>ld</w:t>
      </w:r>
      <w:r w:rsidR="004435D3">
        <w:t>s</w:t>
      </w:r>
      <w:r>
        <w:rPr>
          <w:rFonts w:hint="eastAsia"/>
        </w:rPr>
        <w:t xml:space="preserve"> regular meetings,</w:t>
      </w:r>
      <w:r>
        <w:rPr>
          <w:rFonts w:hint="eastAsia"/>
          <w:color w:val="FF0000"/>
        </w:rPr>
        <w:t xml:space="preserve"> from </w:t>
      </w:r>
      <w:r w:rsidR="004435D3">
        <w:rPr>
          <w:color w:val="FF0000"/>
        </w:rPr>
        <w:t xml:space="preserve">the </w:t>
      </w:r>
      <w:r>
        <w:rPr>
          <w:rFonts w:hint="eastAsia"/>
          <w:color w:val="FF0000"/>
        </w:rPr>
        <w:t>2021-X-X weekly report to 2021-X-X.</w:t>
      </w:r>
    </w:p>
    <w:p w14:paraId="19E6576E" w14:textId="77777777" w:rsidR="00C7709D" w:rsidRDefault="00C7709D">
      <w:pPr>
        <w:rPr>
          <w:color w:val="FF0000"/>
        </w:rPr>
      </w:pPr>
    </w:p>
    <w:p w14:paraId="34B4D407" w14:textId="77777777" w:rsidR="00C7709D" w:rsidRDefault="00C7709D"/>
    <w:p w14:paraId="1836EBCF" w14:textId="1843A117" w:rsidR="00C7709D" w:rsidRDefault="002E4085">
      <w:r>
        <w:rPr>
          <w:rFonts w:hint="eastAsia"/>
        </w:rPr>
        <w:t>More importantl</w:t>
      </w:r>
      <w:r>
        <w:rPr>
          <w:rFonts w:hint="eastAsia"/>
        </w:rPr>
        <w:t xml:space="preserve">y, the </w:t>
      </w:r>
      <w:proofErr w:type="spellStart"/>
      <w:r>
        <w:t>C</w:t>
      </w:r>
      <w:r>
        <w:rPr>
          <w:rFonts w:hint="eastAsia"/>
        </w:rPr>
        <w:t>ollaboration</w:t>
      </w:r>
      <w:r>
        <w:t>&amp;C</w:t>
      </w:r>
      <w:r>
        <w:rPr>
          <w:rFonts w:hint="eastAsia"/>
        </w:rPr>
        <w:t>ommunication</w:t>
      </w:r>
      <w:proofErr w:type="spellEnd"/>
      <w:r>
        <w:rPr>
          <w:rFonts w:hint="eastAsia"/>
        </w:rPr>
        <w:t xml:space="preserve"> module is divided into two parts.</w:t>
      </w:r>
      <w:r w:rsidR="004435D3">
        <w:t xml:space="preserve"> First,</w:t>
      </w:r>
      <w:r>
        <w:rPr>
          <w:rFonts w:hint="eastAsia"/>
        </w:rPr>
        <w:t xml:space="preserve"> HP </w:t>
      </w:r>
      <w:r>
        <w:t xml:space="preserve">pat </w:t>
      </w:r>
      <w:r>
        <w:rPr>
          <w:rFonts w:hint="eastAsia"/>
        </w:rPr>
        <w:t xml:space="preserve">has documented some </w:t>
      </w:r>
      <w:r>
        <w:t>human practices</w:t>
      </w:r>
      <w:r>
        <w:rPr>
          <w:rFonts w:hint="eastAsia"/>
        </w:rPr>
        <w:t xml:space="preserve">, such as an interview at </w:t>
      </w:r>
      <w:proofErr w:type="spellStart"/>
      <w:r>
        <w:rPr>
          <w:rFonts w:hint="eastAsia"/>
        </w:rPr>
        <w:t>Yushan</w:t>
      </w:r>
      <w:proofErr w:type="spellEnd"/>
      <w:r>
        <w:rPr>
          <w:rFonts w:hint="eastAsia"/>
        </w:rPr>
        <w:t xml:space="preserve"> Lake Park and a visit to </w:t>
      </w:r>
      <w:proofErr w:type="spellStart"/>
      <w:r>
        <w:rPr>
          <w:rFonts w:hint="eastAsia"/>
        </w:rPr>
        <w:t>Ma</w:t>
      </w:r>
      <w:r w:rsidR="004435D3">
        <w:t>'</w:t>
      </w:r>
      <w:r>
        <w:rPr>
          <w:rFonts w:hint="eastAsia"/>
        </w:rPr>
        <w:t>ansha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Fengyuan</w:t>
      </w:r>
      <w:proofErr w:type="spellEnd"/>
      <w:r>
        <w:rPr>
          <w:rFonts w:hint="eastAsia"/>
        </w:rPr>
        <w:t xml:space="preserve"> Pharmaceutical Co. Ltd. Collaboration</w:t>
      </w:r>
      <w:r>
        <w:t xml:space="preserve"> part</w:t>
      </w:r>
      <w:r>
        <w:rPr>
          <w:rFonts w:hint="eastAsia"/>
        </w:rPr>
        <w:t xml:space="preserve"> describes our interactions with </w:t>
      </w:r>
      <w:proofErr w:type="spellStart"/>
      <w:r>
        <w:rPr>
          <w:rFonts w:hint="eastAsia"/>
        </w:rPr>
        <w:t>iGEM</w:t>
      </w:r>
      <w:proofErr w:type="spellEnd"/>
      <w:r>
        <w:rPr>
          <w:rFonts w:hint="eastAsia"/>
        </w:rPr>
        <w:t xml:space="preserve"> teams</w:t>
      </w:r>
      <w:r>
        <w:t xml:space="preserve"> of </w:t>
      </w:r>
      <w:r>
        <w:rPr>
          <w:rFonts w:hint="eastAsia"/>
        </w:rPr>
        <w:t>other universit</w:t>
      </w:r>
      <w:r>
        <w:t>ies</w:t>
      </w:r>
      <w:r>
        <w:rPr>
          <w:rFonts w:hint="eastAsia"/>
        </w:rPr>
        <w:t>.</w:t>
      </w:r>
    </w:p>
    <w:p w14:paraId="0E0120D2" w14:textId="77777777" w:rsidR="00C7709D" w:rsidRDefault="002E4085">
      <w:r>
        <w:t xml:space="preserve"> </w:t>
      </w:r>
    </w:p>
    <w:p w14:paraId="5C54C9BE" w14:textId="6C0BD2FA" w:rsidR="00C7709D" w:rsidRDefault="002E4085">
      <w:r>
        <w:rPr>
          <w:rFonts w:hint="eastAsia"/>
        </w:rPr>
        <w:t>Popular Science Articles module focuses on synthetic biology popular science. It promotes the</w:t>
      </w:r>
      <w:r>
        <w:t xml:space="preserve"> </w:t>
      </w:r>
      <w:r>
        <w:t>I</w:t>
      </w:r>
      <w:r>
        <w:rPr>
          <w:rFonts w:hint="eastAsia"/>
        </w:rPr>
        <w:t xml:space="preserve">nternational </w:t>
      </w:r>
      <w:r>
        <w:t>G</w:t>
      </w:r>
      <w:r>
        <w:rPr>
          <w:rFonts w:hint="eastAsia"/>
        </w:rPr>
        <w:t>enetic</w:t>
      </w:r>
      <w:r>
        <w:t>ally</w:t>
      </w:r>
      <w:r>
        <w:rPr>
          <w:rFonts w:hint="eastAsia"/>
        </w:rPr>
        <w:t xml:space="preserve"> </w:t>
      </w:r>
      <w:r>
        <w:t>E</w:t>
      </w:r>
      <w:r>
        <w:rPr>
          <w:rFonts w:hint="eastAsia"/>
        </w:rPr>
        <w:t>ngineer</w:t>
      </w:r>
      <w:r>
        <w:t>ed</w:t>
      </w:r>
      <w:r>
        <w:rPr>
          <w:rFonts w:hint="eastAsia"/>
        </w:rPr>
        <w:t xml:space="preserve"> </w:t>
      </w:r>
      <w:r>
        <w:t>Machine C</w:t>
      </w:r>
      <w:r>
        <w:rPr>
          <w:rFonts w:hint="eastAsia"/>
        </w:rPr>
        <w:t xml:space="preserve">ompetition </w:t>
      </w:r>
      <w:r>
        <w:rPr>
          <w:rFonts w:hint="eastAsia"/>
        </w:rPr>
        <w:t>(</w:t>
      </w:r>
      <w:proofErr w:type="spellStart"/>
      <w:r>
        <w:rPr>
          <w:rFonts w:hint="eastAsia"/>
        </w:rPr>
        <w:t>iGEM</w:t>
      </w:r>
      <w:proofErr w:type="spellEnd"/>
      <w:r>
        <w:rPr>
          <w:rFonts w:hint="eastAsia"/>
        </w:rPr>
        <w:t>)</w:t>
      </w:r>
      <w:r>
        <w:rPr>
          <w:rFonts w:hint="eastAsia"/>
        </w:rPr>
        <w:t xml:space="preserve">, </w:t>
      </w:r>
      <w:r>
        <w:rPr>
          <w:rFonts w:hint="eastAsia"/>
        </w:rPr>
        <w:t>held annual</w:t>
      </w:r>
      <w:r>
        <w:rPr>
          <w:rFonts w:hint="eastAsia"/>
        </w:rPr>
        <w:t>ly by the Massachusetts Institute of Technology (MIT) since 2005</w:t>
      </w:r>
      <w:r w:rsidR="004435D3">
        <w:t>,</w:t>
      </w:r>
      <w:r>
        <w:rPr>
          <w:rFonts w:hint="eastAsia"/>
        </w:rPr>
        <w:t xml:space="preserve"> and is the highest international academic competition in synthetic biology. </w:t>
      </w:r>
      <w:r w:rsidR="004435D3">
        <w:t>Furthermore,</w:t>
      </w:r>
      <w:r>
        <w:t xml:space="preserve"> all the information </w:t>
      </w:r>
      <w:r>
        <w:rPr>
          <w:rFonts w:hint="eastAsia"/>
        </w:rPr>
        <w:t>is relevant to our team</w:t>
      </w:r>
      <w:r w:rsidR="004435D3">
        <w:t>'</w:t>
      </w:r>
      <w:r>
        <w:rPr>
          <w:rFonts w:hint="eastAsia"/>
        </w:rPr>
        <w:t>s experiments.</w:t>
      </w:r>
    </w:p>
    <w:p w14:paraId="3BCC535E" w14:textId="77777777" w:rsidR="00C7709D" w:rsidRDefault="00C7709D"/>
    <w:p w14:paraId="28A712B8" w14:textId="0DA78C28" w:rsidR="00C7709D" w:rsidRDefault="002E4085">
      <w:r>
        <w:t xml:space="preserve">The </w:t>
      </w:r>
      <w:proofErr w:type="spellStart"/>
      <w:r>
        <w:t>iGEM</w:t>
      </w:r>
      <w:proofErr w:type="spellEnd"/>
      <w:r>
        <w:rPr>
          <w:rFonts w:hint="eastAsia"/>
        </w:rPr>
        <w:t xml:space="preserve"> </w:t>
      </w:r>
      <w:r>
        <w:t>public</w:t>
      </w:r>
      <w:r>
        <w:rPr>
          <w:rFonts w:hint="eastAsia"/>
        </w:rPr>
        <w:t xml:space="preserve"> account </w:t>
      </w:r>
      <w:r>
        <w:t xml:space="preserve">of </w:t>
      </w:r>
      <w:r>
        <w:rPr>
          <w:rFonts w:hint="eastAsia"/>
        </w:rPr>
        <w:t>Anhui University of Tech</w:t>
      </w:r>
      <w:r>
        <w:rPr>
          <w:rFonts w:hint="eastAsia"/>
        </w:rPr>
        <w:t>nology</w:t>
      </w:r>
      <w:r>
        <w:t xml:space="preserve"> (AHUT) </w:t>
      </w:r>
      <w:r>
        <w:rPr>
          <w:rFonts w:hint="eastAsia"/>
        </w:rPr>
        <w:t>is aimed at schools and society</w:t>
      </w:r>
      <w:r>
        <w:t>, where</w:t>
      </w:r>
      <w:r>
        <w:rPr>
          <w:rFonts w:hint="eastAsia"/>
        </w:rPr>
        <w:t xml:space="preserve"> </w:t>
      </w:r>
      <w:proofErr w:type="spellStart"/>
      <w:r>
        <w:t>W</w:t>
      </w:r>
      <w:r>
        <w:rPr>
          <w:rFonts w:hint="eastAsia"/>
        </w:rPr>
        <w:t>echat</w:t>
      </w:r>
      <w:proofErr w:type="spellEnd"/>
      <w:r>
        <w:rPr>
          <w:rFonts w:hint="eastAsia"/>
        </w:rPr>
        <w:t xml:space="preserve"> users can access </w:t>
      </w:r>
      <w:proofErr w:type="spellStart"/>
      <w:r>
        <w:rPr>
          <w:rFonts w:hint="eastAsia"/>
        </w:rPr>
        <w:t>iGEM</w:t>
      </w:r>
      <w:proofErr w:type="spellEnd"/>
      <w:r>
        <w:rPr>
          <w:rFonts w:hint="eastAsia"/>
        </w:rPr>
        <w:t xml:space="preserve"> information</w:t>
      </w:r>
      <w:r>
        <w:t>. Thus, we can</w:t>
      </w:r>
      <w:r>
        <w:rPr>
          <w:rFonts w:hint="eastAsia"/>
        </w:rPr>
        <w:t xml:space="preserve"> raise awareness of the </w:t>
      </w:r>
      <w:r>
        <w:t>I</w:t>
      </w:r>
      <w:r>
        <w:rPr>
          <w:rFonts w:hint="eastAsia"/>
        </w:rPr>
        <w:t xml:space="preserve">nternational </w:t>
      </w:r>
      <w:r>
        <w:t>G</w:t>
      </w:r>
      <w:r>
        <w:rPr>
          <w:rFonts w:hint="eastAsia"/>
        </w:rPr>
        <w:t>enetic</w:t>
      </w:r>
      <w:r>
        <w:t>ally</w:t>
      </w:r>
      <w:r>
        <w:rPr>
          <w:rFonts w:hint="eastAsia"/>
        </w:rPr>
        <w:t xml:space="preserve"> </w:t>
      </w:r>
      <w:r>
        <w:t>E</w:t>
      </w:r>
      <w:r>
        <w:rPr>
          <w:rFonts w:hint="eastAsia"/>
        </w:rPr>
        <w:t>ngineer</w:t>
      </w:r>
      <w:r>
        <w:t>ed</w:t>
      </w:r>
      <w:r>
        <w:rPr>
          <w:rFonts w:hint="eastAsia"/>
        </w:rPr>
        <w:t xml:space="preserve"> </w:t>
      </w:r>
      <w:r>
        <w:t>Machine C</w:t>
      </w:r>
      <w:r>
        <w:rPr>
          <w:rFonts w:hint="eastAsia"/>
        </w:rPr>
        <w:t xml:space="preserve">ompetition </w:t>
      </w:r>
      <w:r>
        <w:t>(</w:t>
      </w:r>
      <w:proofErr w:type="spellStart"/>
      <w:r>
        <w:t>iGEM</w:t>
      </w:r>
      <w:proofErr w:type="spellEnd"/>
      <w:r>
        <w:t xml:space="preserve">) </w:t>
      </w:r>
      <w:r>
        <w:rPr>
          <w:rFonts w:hint="eastAsia"/>
        </w:rPr>
        <w:t xml:space="preserve">and create a good image of </w:t>
      </w:r>
      <w:r w:rsidR="004435D3">
        <w:t xml:space="preserve">the </w:t>
      </w:r>
      <w:proofErr w:type="spellStart"/>
      <w:r>
        <w:t>AHUT</w:t>
      </w:r>
      <w:r w:rsidR="004435D3">
        <w:t>_</w:t>
      </w:r>
      <w:r>
        <w:t>China</w:t>
      </w:r>
      <w:proofErr w:type="spellEnd"/>
      <w:r>
        <w:t xml:space="preserve"> </w:t>
      </w:r>
      <w:r>
        <w:rPr>
          <w:rFonts w:hint="eastAsia"/>
        </w:rPr>
        <w:t>team</w:t>
      </w:r>
      <w:r>
        <w:t>.</w:t>
      </w:r>
    </w:p>
    <w:p w14:paraId="2C85E0F5" w14:textId="6FB88277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5</w:t>
      </w:r>
      <w:r>
        <w:rPr>
          <w:b/>
          <w:bCs/>
          <w:sz w:val="24"/>
        </w:rPr>
        <w:t>.</w:t>
      </w:r>
      <w:r w:rsidR="004435D3">
        <w:rPr>
          <w:b/>
          <w:bCs/>
          <w:sz w:val="24"/>
        </w:rPr>
        <w:t xml:space="preserve"> </w:t>
      </w:r>
      <w:r>
        <w:rPr>
          <w:b/>
          <w:bCs/>
          <w:sz w:val="24"/>
        </w:rPr>
        <w:t>Project publici</w:t>
      </w:r>
      <w:r>
        <w:rPr>
          <w:b/>
          <w:bCs/>
          <w:sz w:val="24"/>
        </w:rPr>
        <w:t>ty in kindergarten</w:t>
      </w:r>
    </w:p>
    <w:p w14:paraId="2713CEC1" w14:textId="2A63EFFE" w:rsidR="00C7709D" w:rsidRDefault="002E4085">
      <w:r>
        <w:t xml:space="preserve">After taking protective measures, </w:t>
      </w:r>
      <w:r w:rsidR="004435D3">
        <w:t>the AHUT-China team came to Hu Dong Road Primary School, aiming to introduce the prevention and</w:t>
      </w:r>
      <w:r>
        <w:t xml:space="preserve"> characteristics of the malignancy to the children and teachers, and introduced to them that malignant tum</w:t>
      </w:r>
      <w:r>
        <w:t xml:space="preserve">or at any age, but the incidence rate increased with age. </w:t>
      </w:r>
      <w:r w:rsidR="004435D3">
        <w:t>In childhood, the most common</w:t>
      </w:r>
      <w:r>
        <w:t xml:space="preserve"> are leukemia, brain tumor</w:t>
      </w:r>
      <w:r w:rsidR="004435D3">
        <w:t>,</w:t>
      </w:r>
      <w:r>
        <w:t xml:space="preserve"> and malignant lymphatic cancer; Liver cancer and leukemia are common in young adults; Middle age and old age are mainly stomach, esophagus, cer</w:t>
      </w:r>
      <w:r>
        <w:t>vix, lung</w:t>
      </w:r>
      <w:r w:rsidR="004435D3">
        <w:t>,</w:t>
      </w:r>
      <w:r>
        <w:t xml:space="preserve"> and lung cancer. Then we told the children about our team's project to extract effective substances from mulberry leaves to kill tumor cells in the </w:t>
      </w:r>
      <w:proofErr w:type="spellStart"/>
      <w:r>
        <w:t>iGEM</w:t>
      </w:r>
      <w:proofErr w:type="spellEnd"/>
      <w:r>
        <w:t xml:space="preserve"> competition this year. Malignant tumor diseases will develop </w:t>
      </w:r>
      <w:r w:rsidR="004435D3">
        <w:t>significan</w:t>
      </w:r>
      <w:r>
        <w:t xml:space="preserve">tly in the future. </w:t>
      </w:r>
      <w:r w:rsidR="004435D3">
        <w:t>Therefore, m</w:t>
      </w:r>
      <w:r>
        <w:t>alignant</w:t>
      </w:r>
      <w:r>
        <w:t xml:space="preserve"> tumor diseases </w:t>
      </w:r>
      <w:proofErr w:type="spellStart"/>
      <w:r>
        <w:t>can not</w:t>
      </w:r>
      <w:proofErr w:type="spellEnd"/>
      <w:r>
        <w:t xml:space="preserve"> be ignored. </w:t>
      </w:r>
      <w:r w:rsidR="004435D3">
        <w:t>W</w:t>
      </w:r>
      <w:r>
        <w:t>e should encourage children to establish a correct attitude towards tumors from an early age.</w:t>
      </w:r>
    </w:p>
    <w:p w14:paraId="3DEF7AFC" w14:textId="77777777" w:rsidR="00C7709D" w:rsidRDefault="002E4085">
      <w:r>
        <w:rPr>
          <w:noProof/>
        </w:rPr>
        <w:lastRenderedPageBreak/>
        <w:drawing>
          <wp:inline distT="0" distB="0" distL="114300" distR="114300" wp14:anchorId="2E5513CA" wp14:editId="10E4E6C1">
            <wp:extent cx="5202555" cy="3903345"/>
            <wp:effectExtent l="0" t="0" r="4445" b="8255"/>
            <wp:docPr id="1026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Image1"/>
                    <pic:cNvPicPr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02838" cy="390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DEA38" w14:textId="77777777" w:rsidR="00C7709D" w:rsidRDefault="00C7709D">
      <w:pPr>
        <w:rPr>
          <w:b/>
          <w:bCs/>
          <w:sz w:val="24"/>
        </w:rPr>
      </w:pPr>
    </w:p>
    <w:p w14:paraId="731F238F" w14:textId="6A8F4637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6</w:t>
      </w:r>
      <w:r>
        <w:rPr>
          <w:b/>
          <w:bCs/>
          <w:sz w:val="24"/>
        </w:rPr>
        <w:t>.</w:t>
      </w:r>
      <w:r w:rsidR="004435D3">
        <w:rPr>
          <w:b/>
          <w:bCs/>
          <w:sz w:val="24"/>
        </w:rPr>
        <w:t xml:space="preserve"> </w:t>
      </w:r>
      <w:r>
        <w:rPr>
          <w:b/>
          <w:bCs/>
          <w:sz w:val="24"/>
        </w:rPr>
        <w:t xml:space="preserve">Project publicity in </w:t>
      </w:r>
      <w:proofErr w:type="gramStart"/>
      <w:r>
        <w:rPr>
          <w:b/>
          <w:bCs/>
          <w:sz w:val="24"/>
        </w:rPr>
        <w:t>Universit</w:t>
      </w:r>
      <w:r>
        <w:rPr>
          <w:b/>
          <w:bCs/>
          <w:sz w:val="24"/>
        </w:rPr>
        <w:t>y</w:t>
      </w:r>
      <w:proofErr w:type="gramEnd"/>
      <w:r>
        <w:rPr>
          <w:b/>
          <w:bCs/>
          <w:sz w:val="24"/>
        </w:rPr>
        <w:t>.</w:t>
      </w:r>
    </w:p>
    <w:p w14:paraId="0CA40E27" w14:textId="765D5816" w:rsidR="00C7709D" w:rsidRDefault="002E4085">
      <w:r>
        <w:t>In recent years, the number of people suffering from malignant tumor diseases has been</w:t>
      </w:r>
      <w:r>
        <w:t xml:space="preserve"> increasing. </w:t>
      </w:r>
      <w:r w:rsidR="004435D3">
        <w:t>Therefore, to make everyone treat malignant tumors correctly, find tumor diseases in advance, and actively cooperate with hospital treatment</w:t>
      </w:r>
      <w:r>
        <w:t xml:space="preserve"> to achieve the effect of cure, </w:t>
      </w:r>
      <w:proofErr w:type="spellStart"/>
      <w:r>
        <w:t>iGEM</w:t>
      </w:r>
      <w:proofErr w:type="spellEnd"/>
      <w:r>
        <w:t xml:space="preserve"> team members carried out relevant knowledge publicity </w:t>
      </w:r>
      <w:r w:rsidR="004435D3">
        <w:t>at</w:t>
      </w:r>
      <w:r>
        <w:t xml:space="preserve"> Anhui</w:t>
      </w:r>
      <w:r>
        <w:t xml:space="preserve"> University of technology.</w:t>
      </w:r>
    </w:p>
    <w:p w14:paraId="0CBFA28C" w14:textId="24ABF491" w:rsidR="00C7709D" w:rsidRDefault="002E4085">
      <w:r>
        <w:t>The publicity activities were carried out through offline meetings and seminars in the teaching building of A</w:t>
      </w:r>
      <w:r w:rsidR="004435D3">
        <w:t>HUT</w:t>
      </w:r>
      <w:r>
        <w:t xml:space="preserve">, aiming to popularize the knowledge of synthetic biology among college students and </w:t>
      </w:r>
      <w:r>
        <w:t>awaken people's understanding of the importance of malignant tumors. The following is the specific content and process of one of the activities:</w:t>
      </w:r>
    </w:p>
    <w:p w14:paraId="2ECB8710" w14:textId="75062EBF" w:rsidR="00C7709D" w:rsidRDefault="002E4085">
      <w:r>
        <w:t>In September 2021, our team carried out a publicity activity with the theme of "characteristics, preventive mea</w:t>
      </w:r>
      <w:r>
        <w:t>sures</w:t>
      </w:r>
      <w:r w:rsidR="004435D3">
        <w:t>,</w:t>
      </w:r>
      <w:r>
        <w:t xml:space="preserve"> and therapeutic drugs of malignant tumors" </w:t>
      </w:r>
      <w:r w:rsidR="004435D3">
        <w:t>at</w:t>
      </w:r>
      <w:r>
        <w:t xml:space="preserve"> Anhui University of technology. </w:t>
      </w:r>
      <w:r w:rsidR="004435D3">
        <w:t>S</w:t>
      </w:r>
      <w:r>
        <w:t>ame day. Our team member</w:t>
      </w:r>
      <w:r w:rsidR="004435D3">
        <w:t>s</w:t>
      </w:r>
      <w:r>
        <w:t xml:space="preserve"> arrived at the venue in advance for venue arrangement and publicity rehearsal. At the meeting, the team leader of </w:t>
      </w:r>
      <w:proofErr w:type="spellStart"/>
      <w:r>
        <w:t>iGEM</w:t>
      </w:r>
      <w:proofErr w:type="spellEnd"/>
      <w:r>
        <w:t xml:space="preserve"> spent one hour popularizing</w:t>
      </w:r>
      <w:r>
        <w:t xml:space="preserve"> the basic knowledge of malignant tumor</w:t>
      </w:r>
      <w:r w:rsidR="004435D3">
        <w:t>s</w:t>
      </w:r>
      <w:r>
        <w:t xml:space="preserve"> for the audience: normal human cells form new cells through growth and division. The cells will die after aging or damage</w:t>
      </w:r>
      <w:r>
        <w:t xml:space="preserve"> to maintain the dynamic balance of the body. When the body cells divide and spread unre</w:t>
      </w:r>
      <w:r>
        <w:t xml:space="preserve">stricted to form new organisms, which are called tumors. The preventive measures for college students' malignant tumors mainly include strengthening cancer prevention health education, improving cognition and self-protection ability, paying attention to </w:t>
      </w:r>
      <w:proofErr w:type="gramStart"/>
      <w:r>
        <w:t>hy</w:t>
      </w:r>
      <w:r>
        <w:t>giene</w:t>
      </w:r>
      <w:proofErr w:type="gramEnd"/>
      <w:r>
        <w:t xml:space="preserve"> and changing </w:t>
      </w:r>
      <w:r w:rsidR="004435D3">
        <w:t>lousy</w:t>
      </w:r>
      <w:r>
        <w:t xml:space="preserve"> lifestyle, avoiding high-fat, low vitamin and low cellulose diet, etc. Taking this opportunity, we also publicized the project carried out by our team in the </w:t>
      </w:r>
      <w:proofErr w:type="spellStart"/>
      <w:r>
        <w:t>iGEM</w:t>
      </w:r>
      <w:proofErr w:type="spellEnd"/>
      <w:r>
        <w:t xml:space="preserve"> competition to extract substances that can effectively kill tumor cell</w:t>
      </w:r>
      <w:r>
        <w:t>s from mulberry leave</w:t>
      </w:r>
      <w:r>
        <w:t xml:space="preserve">s to replace expensive targeted drugs. After the meeting, the audience all representatives expressed their heartfelt feelings, indicating that </w:t>
      </w:r>
      <w:r>
        <w:lastRenderedPageBreak/>
        <w:t xml:space="preserve">the content of the speech </w:t>
      </w:r>
      <w:r>
        <w:t>aroused the health awareness of the audience. T</w:t>
      </w:r>
      <w:r w:rsidR="004435D3">
        <w:t>hus, t</w:t>
      </w:r>
      <w:r>
        <w:t>he pu</w:t>
      </w:r>
      <w:r>
        <w:t>blicity activity has achieved great success, and the publicity scope covers the whole university campus and even off</w:t>
      </w:r>
      <w:r w:rsidR="004435D3">
        <w:t>-</w:t>
      </w:r>
      <w:r>
        <w:t>campus.</w:t>
      </w:r>
    </w:p>
    <w:p w14:paraId="51093F1D" w14:textId="77777777" w:rsidR="00C7709D" w:rsidRDefault="00C7709D">
      <w:pPr>
        <w:rPr>
          <w:b/>
          <w:bCs/>
          <w:sz w:val="24"/>
        </w:rPr>
      </w:pPr>
    </w:p>
    <w:p w14:paraId="6AC70E41" w14:textId="093C4D33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7</w:t>
      </w:r>
      <w:r>
        <w:rPr>
          <w:b/>
          <w:bCs/>
          <w:sz w:val="24"/>
        </w:rPr>
        <w:t>.</w:t>
      </w:r>
      <w:r w:rsidR="004435D3">
        <w:rPr>
          <w:b/>
          <w:bCs/>
          <w:sz w:val="24"/>
        </w:rPr>
        <w:t xml:space="preserve"> </w:t>
      </w:r>
      <w:r>
        <w:rPr>
          <w:b/>
          <w:bCs/>
          <w:sz w:val="24"/>
        </w:rPr>
        <w:t>Social survey</w:t>
      </w:r>
    </w:p>
    <w:p w14:paraId="717AC1D5" w14:textId="77777777" w:rsidR="00C7709D" w:rsidRDefault="002E4085">
      <w:r>
        <w:t>In September, our team conducted a social survey of "how much I know about malignant tumors" in several elderly ac</w:t>
      </w:r>
      <w:r>
        <w:t>tivity centers.</w:t>
      </w:r>
    </w:p>
    <w:p w14:paraId="0D6AE9B7" w14:textId="77777777" w:rsidR="00C7709D" w:rsidRDefault="002E4085">
      <w:r>
        <w:t>The survey includes:</w:t>
      </w:r>
    </w:p>
    <w:p w14:paraId="5994C328" w14:textId="77777777" w:rsidR="00C7709D" w:rsidRDefault="002E4085">
      <w:r>
        <w:t>(1) At what age do you think malignant tumors will occur?</w:t>
      </w:r>
    </w:p>
    <w:p w14:paraId="3B0FBFC8" w14:textId="77777777" w:rsidR="00C7709D" w:rsidRDefault="002E4085">
      <w:r>
        <w:t>(2) What do you know about the treatment options for malignant tumors?</w:t>
      </w:r>
    </w:p>
    <w:p w14:paraId="663D24DC" w14:textId="77777777" w:rsidR="00C7709D" w:rsidRDefault="002E4085">
      <w:r>
        <w:t>(3) Do you think the cure rate of malignant tumors treated with drugs is high at this stag</w:t>
      </w:r>
      <w:r>
        <w:t>e?</w:t>
      </w:r>
    </w:p>
    <w:p w14:paraId="52BBF785" w14:textId="77777777" w:rsidR="00C7709D" w:rsidRDefault="002E4085">
      <w:r>
        <w:t>(4) What preventive measures do you know about malignant tumors?</w:t>
      </w:r>
    </w:p>
    <w:p w14:paraId="10137CDD" w14:textId="439132BB" w:rsidR="00C7709D" w:rsidRDefault="002E4085">
      <w:r>
        <w:t xml:space="preserve">About 65% of people give all the answers, but most </w:t>
      </w:r>
      <w:r>
        <w:t xml:space="preserve">are unclear </w:t>
      </w:r>
      <w:r w:rsidR="004435D3">
        <w:t>about</w:t>
      </w:r>
      <w:r>
        <w:t xml:space="preserve"> the specific prevention and treatment of malignant tumors.</w:t>
      </w:r>
    </w:p>
    <w:p w14:paraId="56A9F211" w14:textId="695637F5" w:rsidR="00C7709D" w:rsidRDefault="002E4085">
      <w:r>
        <w:t xml:space="preserve">This also encourages us to </w:t>
      </w:r>
      <w:r w:rsidR="004435D3">
        <w:t>carry out propaganda on malignant tumors actively</w:t>
      </w:r>
      <w:r>
        <w:t>, popularize preventive measures for malignant tumors, and reduce the incidence rate.</w:t>
      </w:r>
    </w:p>
    <w:p w14:paraId="50B85077" w14:textId="77777777" w:rsidR="00C7709D" w:rsidRDefault="00C7709D"/>
    <w:p w14:paraId="49F3BA59" w14:textId="77777777" w:rsidR="00C7709D" w:rsidRDefault="00C7709D"/>
    <w:p w14:paraId="2640CF5C" w14:textId="77777777" w:rsidR="00C7709D" w:rsidRDefault="002E4085">
      <w:r>
        <w:rPr>
          <w:noProof/>
        </w:rPr>
        <w:drawing>
          <wp:inline distT="0" distB="0" distL="114300" distR="114300" wp14:anchorId="387540B2" wp14:editId="053FCA8E">
            <wp:extent cx="5176520" cy="3873500"/>
            <wp:effectExtent l="0" t="0" r="5080" b="12700"/>
            <wp:docPr id="1027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Image1"/>
                    <pic:cNvPicPr/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6779" cy="387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FCCE6" w14:textId="77777777" w:rsidR="00C7709D" w:rsidRDefault="00C7709D">
      <w:pPr>
        <w:rPr>
          <w:b/>
          <w:bCs/>
          <w:sz w:val="24"/>
        </w:rPr>
      </w:pPr>
    </w:p>
    <w:p w14:paraId="39444A2E" w14:textId="77777777" w:rsidR="00C7709D" w:rsidRDefault="002E4085">
      <w:pPr>
        <w:rPr>
          <w:b/>
          <w:bCs/>
          <w:sz w:val="24"/>
        </w:rPr>
      </w:pPr>
      <w:r>
        <w:rPr>
          <w:noProof/>
        </w:rPr>
        <w:lastRenderedPageBreak/>
        <w:drawing>
          <wp:inline distT="0" distB="0" distL="114300" distR="114300" wp14:anchorId="7B4A4D8C" wp14:editId="6C8DFB41">
            <wp:extent cx="5233035" cy="3915410"/>
            <wp:effectExtent l="0" t="0" r="24765" b="21590"/>
            <wp:docPr id="1029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Image1"/>
                    <pic:cNvPicPr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3006" cy="391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E8A26" w14:textId="77777777" w:rsidR="00C7709D" w:rsidRDefault="002E4085">
      <w:pPr>
        <w:rPr>
          <w:b/>
          <w:bCs/>
          <w:sz w:val="24"/>
        </w:rPr>
      </w:pPr>
      <w:r>
        <w:rPr>
          <w:noProof/>
        </w:rPr>
        <w:drawing>
          <wp:inline distT="0" distB="0" distL="114300" distR="114300" wp14:anchorId="1DECCF25" wp14:editId="20D392E3">
            <wp:extent cx="5163185" cy="3873500"/>
            <wp:effectExtent l="0" t="0" r="18415" b="12700"/>
            <wp:docPr id="1030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Image1"/>
                    <pic:cNvPicPr/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3004" cy="3873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6998F" w14:textId="77777777" w:rsidR="00C7709D" w:rsidRDefault="00C7709D">
      <w:pPr>
        <w:rPr>
          <w:b/>
          <w:bCs/>
          <w:sz w:val="24"/>
        </w:rPr>
      </w:pPr>
    </w:p>
    <w:p w14:paraId="421E0746" w14:textId="77777777" w:rsidR="00C7709D" w:rsidRDefault="002E4085">
      <w:pPr>
        <w:rPr>
          <w:b/>
          <w:bCs/>
          <w:sz w:val="24"/>
        </w:rPr>
      </w:pPr>
      <w:r>
        <w:rPr>
          <w:noProof/>
        </w:rPr>
        <w:lastRenderedPageBreak/>
        <w:drawing>
          <wp:inline distT="0" distB="0" distL="114300" distR="114300" wp14:anchorId="6FB6DD23" wp14:editId="554E7D47">
            <wp:extent cx="5177155" cy="3881755"/>
            <wp:effectExtent l="0" t="0" r="4445" b="4445"/>
            <wp:docPr id="103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" name="Image1"/>
                    <pic:cNvPicPr/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7004" cy="3881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D9E1" w14:textId="77777777" w:rsidR="00C7709D" w:rsidRDefault="00C7709D">
      <w:pPr>
        <w:rPr>
          <w:b/>
          <w:bCs/>
          <w:sz w:val="24"/>
        </w:rPr>
      </w:pPr>
    </w:p>
    <w:p w14:paraId="35F85139" w14:textId="77777777" w:rsidR="00C7709D" w:rsidRDefault="00C7709D">
      <w:pPr>
        <w:rPr>
          <w:b/>
          <w:bCs/>
          <w:sz w:val="24"/>
        </w:rPr>
      </w:pPr>
    </w:p>
    <w:p w14:paraId="1250D24C" w14:textId="77777777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8. Interview with Dr. XXX</w:t>
      </w:r>
    </w:p>
    <w:p w14:paraId="41A0783D" w14:textId="3D75BCA6" w:rsidR="00C7709D" w:rsidRDefault="002E4085">
      <w:r>
        <w:t xml:space="preserve">Many problems </w:t>
      </w:r>
      <w:r w:rsidR="004435D3">
        <w:t>were</w:t>
      </w:r>
      <w:r>
        <w:t xml:space="preserve"> encountered during the experiment.</w:t>
      </w:r>
    </w:p>
    <w:p w14:paraId="443192B4" w14:textId="77777777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 xml:space="preserve">9. Visit </w:t>
      </w:r>
      <w:proofErr w:type="spellStart"/>
      <w:r>
        <w:rPr>
          <w:b/>
          <w:bCs/>
          <w:sz w:val="24"/>
        </w:rPr>
        <w:t>Ma'anshan</w:t>
      </w:r>
      <w:proofErr w:type="spellEnd"/>
      <w:r>
        <w:rPr>
          <w:b/>
          <w:bCs/>
          <w:sz w:val="24"/>
        </w:rPr>
        <w:t xml:space="preserve"> </w:t>
      </w:r>
      <w:proofErr w:type="spellStart"/>
      <w:r>
        <w:rPr>
          <w:b/>
          <w:bCs/>
          <w:sz w:val="24"/>
        </w:rPr>
        <w:t>Fengyuan</w:t>
      </w:r>
      <w:proofErr w:type="spellEnd"/>
      <w:r>
        <w:rPr>
          <w:b/>
          <w:bCs/>
          <w:sz w:val="24"/>
        </w:rPr>
        <w:t xml:space="preserve"> </w:t>
      </w:r>
      <w:r>
        <w:rPr>
          <w:b/>
          <w:bCs/>
          <w:sz w:val="24"/>
        </w:rPr>
        <w:t>Pharmaceutical Co. Ltd</w:t>
      </w:r>
    </w:p>
    <w:p w14:paraId="3CD5D55D" w14:textId="7ACC718F" w:rsidR="00C7709D" w:rsidRDefault="002E4085">
      <w:r>
        <w:t xml:space="preserve">Our team visited the local pharmaceutical company in </w:t>
      </w:r>
      <w:proofErr w:type="spellStart"/>
      <w:r>
        <w:t>Ma'anshan</w:t>
      </w:r>
      <w:proofErr w:type="spellEnd"/>
      <w:r>
        <w:t xml:space="preserve">. Considering that the drug has been developed, it needs mass production </w:t>
      </w:r>
      <w:r>
        <w:t xml:space="preserve">to be </w:t>
      </w:r>
      <w:r w:rsidR="004435D3">
        <w:t>genuine</w:t>
      </w:r>
      <w:r>
        <w:t>ly applied to medical treatment. Therefore, our team decided to visit the loc</w:t>
      </w:r>
      <w:r>
        <w:t>al pharmaceutical factory to in</w:t>
      </w:r>
      <w:r w:rsidR="004435D3">
        <w:t>vestigate whether our manufacturing process could be applied to</w:t>
      </w:r>
      <w:r>
        <w:t xml:space="preserve"> mass production. We chose to visit </w:t>
      </w:r>
      <w:proofErr w:type="spellStart"/>
      <w:r>
        <w:t>Ma'anshan</w:t>
      </w:r>
      <w:proofErr w:type="spellEnd"/>
      <w:r>
        <w:t xml:space="preserve"> </w:t>
      </w:r>
      <w:proofErr w:type="spellStart"/>
      <w:r>
        <w:t>Fengyuan</w:t>
      </w:r>
      <w:proofErr w:type="spellEnd"/>
      <w:r>
        <w:t xml:space="preserve"> Pharmaceutical Co., Ltd. because of its exquisite pharmaceutical technology and complete equipme</w:t>
      </w:r>
      <w:r>
        <w:t>nt.</w:t>
      </w:r>
    </w:p>
    <w:p w14:paraId="72671FAF" w14:textId="77777777" w:rsidR="00C7709D" w:rsidRDefault="002E4085">
      <w:r>
        <w:t>In September, after repeated solicitation, we contacted the company and followed a member of the company to visit the pharmaceutical technology of the company under the condition of ensuring hygiene.</w:t>
      </w:r>
    </w:p>
    <w:p w14:paraId="793760AD" w14:textId="69B3DDB1" w:rsidR="00C7709D" w:rsidRDefault="002E4085">
      <w:r>
        <w:t>During</w:t>
      </w:r>
      <w:r>
        <w:t xml:space="preserve"> </w:t>
      </w:r>
      <w:r w:rsidR="004435D3">
        <w:t xml:space="preserve">the </w:t>
      </w:r>
      <w:r>
        <w:t xml:space="preserve">visit, the commentator explained the use of </w:t>
      </w:r>
      <w:r>
        <w:t xml:space="preserve">the company's pharmaceutical equipment to us in detail and put forward </w:t>
      </w:r>
      <w:r w:rsidR="004435D3">
        <w:t>help</w:t>
      </w:r>
      <w:r>
        <w:t xml:space="preserve">ful suggestions for the manufacturing process of </w:t>
      </w:r>
      <w:r>
        <w:t>the</w:t>
      </w:r>
      <w:r w:rsidR="004435D3">
        <w:t>i</w:t>
      </w:r>
      <w:r>
        <w:t>r laboratory. In order to use the drugs developed by the laboratory for large-scale production, our team improved our drug devel</w:t>
      </w:r>
      <w:r>
        <w:t xml:space="preserve">opment process to </w:t>
      </w:r>
      <w:r w:rsidR="004435D3">
        <w:t>better meet the needs of mechanized social production</w:t>
      </w:r>
      <w:r>
        <w:t xml:space="preserve">. To this end, I would like to thank </w:t>
      </w:r>
      <w:proofErr w:type="spellStart"/>
      <w:r>
        <w:t>Ma'anshan</w:t>
      </w:r>
      <w:proofErr w:type="spellEnd"/>
      <w:r>
        <w:t xml:space="preserve"> </w:t>
      </w:r>
      <w:proofErr w:type="spellStart"/>
      <w:r>
        <w:t>Fengyuan</w:t>
      </w:r>
      <w:proofErr w:type="spellEnd"/>
      <w:r>
        <w:t xml:space="preserve"> pharmaceutical company for providing us with this opportunity.</w:t>
      </w:r>
    </w:p>
    <w:p w14:paraId="5C84C076" w14:textId="77777777" w:rsidR="00C7709D" w:rsidRDefault="00C7709D"/>
    <w:p w14:paraId="6BD85332" w14:textId="77777777" w:rsidR="00C7709D" w:rsidRDefault="002E4085">
      <w:r>
        <w:rPr>
          <w:noProof/>
        </w:rPr>
        <w:lastRenderedPageBreak/>
        <w:drawing>
          <wp:inline distT="0" distB="0" distL="114300" distR="114300" wp14:anchorId="3F28E67C" wp14:editId="1F1EE6C9">
            <wp:extent cx="5121275" cy="3840480"/>
            <wp:effectExtent l="0" t="0" r="9525" b="20320"/>
            <wp:docPr id="1032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Image1"/>
                    <pic:cNvPicPr/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1002" cy="384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8751" w14:textId="77777777" w:rsidR="00C7709D" w:rsidRDefault="00C7709D"/>
    <w:p w14:paraId="46E02CD4" w14:textId="77777777" w:rsidR="00C7709D" w:rsidRDefault="002E4085">
      <w:r>
        <w:rPr>
          <w:noProof/>
        </w:rPr>
        <w:drawing>
          <wp:inline distT="0" distB="0" distL="114300" distR="114300" wp14:anchorId="7F886849" wp14:editId="2F15AC5C">
            <wp:extent cx="5107305" cy="3830320"/>
            <wp:effectExtent l="0" t="0" r="23495" b="5080"/>
            <wp:docPr id="1034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Image1"/>
                    <pic:cNvPicPr/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7001" cy="3830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114300" distR="114300" wp14:anchorId="6D82185D" wp14:editId="32EDAAE9">
            <wp:extent cx="5128260" cy="3846195"/>
            <wp:effectExtent l="0" t="0" r="2540" b="14605"/>
            <wp:docPr id="1035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Image1"/>
                    <pic:cNvPicPr/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8002" cy="384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4AB44" w14:textId="77777777" w:rsidR="00C7709D" w:rsidRDefault="00C7709D"/>
    <w:p w14:paraId="16CB18E9" w14:textId="77777777" w:rsidR="00C7709D" w:rsidRDefault="002E4085">
      <w:r>
        <w:rPr>
          <w:noProof/>
        </w:rPr>
        <w:drawing>
          <wp:inline distT="0" distB="0" distL="114300" distR="114300" wp14:anchorId="62C281B0" wp14:editId="5AF61CFF">
            <wp:extent cx="5233035" cy="3684905"/>
            <wp:effectExtent l="0" t="0" r="24765" b="23495"/>
            <wp:docPr id="1036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" name="Image1"/>
                    <pic:cNvPicPr/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3007" cy="3684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767E2" w14:textId="344CC0BE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10.</w:t>
      </w:r>
      <w:r w:rsidR="004435D3">
        <w:rPr>
          <w:b/>
          <w:bCs/>
          <w:sz w:val="24"/>
        </w:rPr>
        <w:t xml:space="preserve"> </w:t>
      </w:r>
      <w:r>
        <w:rPr>
          <w:b/>
          <w:bCs/>
          <w:sz w:val="24"/>
        </w:rPr>
        <w:t>Host the presentation</w:t>
      </w:r>
    </w:p>
    <w:p w14:paraId="4DA8F648" w14:textId="156539B4" w:rsidR="00C7709D" w:rsidRDefault="002E4085">
      <w:r>
        <w:t xml:space="preserve">In order to propagate the </w:t>
      </w:r>
      <w:proofErr w:type="spellStart"/>
      <w:r>
        <w:t>iGEM</w:t>
      </w:r>
      <w:proofErr w:type="spellEnd"/>
      <w:r>
        <w:t xml:space="preserve"> </w:t>
      </w:r>
      <w:r>
        <w:t>competition and our project</w:t>
      </w:r>
      <w:r w:rsidR="004435D3">
        <w:t xml:space="preserve"> and</w:t>
      </w:r>
      <w:r>
        <w:t xml:space="preserve"> make medical knowledge widely available, we invited representatives from each class to a presentation session held in the conference room.</w:t>
      </w:r>
    </w:p>
    <w:p w14:paraId="65FD164D" w14:textId="77777777" w:rsidR="00C7709D" w:rsidRDefault="00C7709D"/>
    <w:p w14:paraId="394D6243" w14:textId="7EFAE528" w:rsidR="00C7709D" w:rsidRDefault="002E4085">
      <w:r>
        <w:t>In the meeting, our team presented the research project - novel targeted drugs a</w:t>
      </w:r>
      <w:r>
        <w:t>gainst tumor cells, which has a</w:t>
      </w:r>
      <w:r w:rsidR="004435D3">
        <w:t>n excellen</w:t>
      </w:r>
      <w:r>
        <w:t>t prospect for t</w:t>
      </w:r>
      <w:r w:rsidR="004435D3">
        <w:t>reating</w:t>
      </w:r>
      <w:r>
        <w:t xml:space="preserve"> malignant tumors. At last, we explained the current common treatments for tumors and shared healthy diets. In daily life, students should live regularly, exercise moderately, and get </w:t>
      </w:r>
      <w:r>
        <w:t xml:space="preserve">enough sleep. More importantly, we should quit smoking and limit alcohol, avoid sugary </w:t>
      </w:r>
      <w:proofErr w:type="gramStart"/>
      <w:r>
        <w:t>drinks</w:t>
      </w:r>
      <w:proofErr w:type="gramEnd"/>
      <w:r>
        <w:t xml:space="preserve"> and limit the intake of high-quality and dense diet</w:t>
      </w:r>
      <w:r w:rsidR="004435D3">
        <w:t>s</w:t>
      </w:r>
      <w:r>
        <w:t xml:space="preserve">. The presentation allowed the students to understand more about tumors, not </w:t>
      </w:r>
      <w:r w:rsidR="004435D3">
        <w:t>be afraid of them, and</w:t>
      </w:r>
      <w:r>
        <w:t xml:space="preserve"> belie</w:t>
      </w:r>
      <w:r>
        <w:t>ve more in today's technology in scientific medical care.</w:t>
      </w:r>
    </w:p>
    <w:p w14:paraId="68BF7975" w14:textId="77777777" w:rsidR="00C7709D" w:rsidRDefault="00C7709D"/>
    <w:p w14:paraId="14A36489" w14:textId="55E29B46" w:rsidR="00C7709D" w:rsidRDefault="002E4085">
      <w:r>
        <w:t xml:space="preserve">After the meeting, many students asked some detailed questions about the characteristics of malignant tumors. We also had </w:t>
      </w:r>
      <w:r w:rsidR="004435D3">
        <w:t>clear</w:t>
      </w:r>
      <w:r>
        <w:t xml:space="preserve"> communication and discussion </w:t>
      </w:r>
      <w:r>
        <w:t>about the knowledge relat</w:t>
      </w:r>
      <w:r>
        <w:t xml:space="preserve">ed to the novel targeted drugs developed by our team. </w:t>
      </w:r>
      <w:r w:rsidR="004435D3">
        <w:t>Therefore, i</w:t>
      </w:r>
      <w:r>
        <w:t>t proved to be a successful decision for us to hold the presentation.</w:t>
      </w:r>
    </w:p>
    <w:p w14:paraId="5B5485E1" w14:textId="77777777" w:rsidR="00C7709D" w:rsidRDefault="00C7709D"/>
    <w:p w14:paraId="54A0E5B9" w14:textId="77777777" w:rsidR="00C7709D" w:rsidRDefault="00C7709D"/>
    <w:p w14:paraId="3B99D402" w14:textId="716BB866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11.</w:t>
      </w:r>
      <w:r w:rsidR="004435D3">
        <w:rPr>
          <w:b/>
          <w:bCs/>
          <w:sz w:val="24"/>
        </w:rPr>
        <w:t xml:space="preserve"> </w:t>
      </w:r>
      <w:r>
        <w:rPr>
          <w:b/>
          <w:bCs/>
          <w:sz w:val="24"/>
        </w:rPr>
        <w:t>Love life and be optimistic</w:t>
      </w:r>
    </w:p>
    <w:p w14:paraId="1767167D" w14:textId="30486755" w:rsidR="00C7709D" w:rsidRDefault="002E4085">
      <w:r>
        <w:t>The themes of National Cancer Awareness Week 2021 are "Healthy China, Healthy Home - Caring for Life, Scientific Cancer Prevention" and "Lighting the Way to Fight Cancer, Helping Healthy China</w:t>
      </w:r>
      <w:r w:rsidR="004435D3">
        <w:t>."</w:t>
      </w:r>
      <w:r>
        <w:t xml:space="preserve"> Because of malignant tumor diseases, many people lose their l</w:t>
      </w:r>
      <w:r>
        <w:t>ives</w:t>
      </w:r>
      <w:r w:rsidR="004435D3">
        <w:t>, which harms</w:t>
      </w:r>
      <w:r>
        <w:t xml:space="preserve"> many families every year in China. </w:t>
      </w:r>
    </w:p>
    <w:p w14:paraId="68D67101" w14:textId="77777777" w:rsidR="00C7709D" w:rsidRDefault="00C7709D"/>
    <w:p w14:paraId="05BA2B07" w14:textId="7E23E7A8" w:rsidR="00C7709D" w:rsidRDefault="002E4085">
      <w:r>
        <w:t xml:space="preserve">The mental health of tumor patients is </w:t>
      </w:r>
      <w:r w:rsidR="004435D3">
        <w:t>essential</w:t>
      </w:r>
      <w:r>
        <w:t xml:space="preserve">. </w:t>
      </w:r>
      <w:r w:rsidR="004435D3">
        <w:t>After being diagnosed with tumor disease, some patients</w:t>
      </w:r>
      <w:r>
        <w:t xml:space="preserve"> are afraid of talking about "cancer" and are depressed</w:t>
      </w:r>
      <w:r>
        <w:t xml:space="preserve"> and often </w:t>
      </w:r>
      <w:r>
        <w:t xml:space="preserve">worried about their condition. Therefore, it is </w:t>
      </w:r>
      <w:r w:rsidR="004435D3">
        <w:t>essential</w:t>
      </w:r>
      <w:r>
        <w:t xml:space="preserve"> to </w:t>
      </w:r>
      <w:r w:rsidR="004435D3">
        <w:t>comfort</w:t>
      </w:r>
      <w:r>
        <w:t xml:space="preserve"> patients psychologically, encourage them to fight against tumor</w:t>
      </w:r>
      <w:r w:rsidR="004435D3">
        <w:t>s</w:t>
      </w:r>
      <w:r>
        <w:t xml:space="preserve"> for a long time</w:t>
      </w:r>
      <w:r w:rsidR="004435D3">
        <w:t>,</w:t>
      </w:r>
      <w:r>
        <w:t xml:space="preserve"> and actively cooperate with doctors for standard treatment.</w:t>
      </w:r>
    </w:p>
    <w:p w14:paraId="52116217" w14:textId="77777777" w:rsidR="00C7709D" w:rsidRDefault="00C7709D"/>
    <w:p w14:paraId="7FECEF2F" w14:textId="77777777" w:rsidR="00C7709D" w:rsidRDefault="002E4085">
      <w:r>
        <w:t>We released the campaign "Care f</w:t>
      </w:r>
      <w:r>
        <w:t xml:space="preserve">or tumor patients, starting from the heart" through our WeChat official account, encouraging tumor patients through letters, </w:t>
      </w:r>
      <w:proofErr w:type="gramStart"/>
      <w:r>
        <w:t>drawings</w:t>
      </w:r>
      <w:proofErr w:type="gramEnd"/>
      <w:r>
        <w:t xml:space="preserve"> and messages. Once the campaign was launched, it received an overwhelming response.</w:t>
      </w:r>
    </w:p>
    <w:p w14:paraId="3FA0CE51" w14:textId="427B2053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12.</w:t>
      </w:r>
      <w:r w:rsidR="004435D3">
        <w:rPr>
          <w:b/>
          <w:bCs/>
          <w:sz w:val="24"/>
        </w:rPr>
        <w:t xml:space="preserve"> </w:t>
      </w:r>
      <w:r>
        <w:rPr>
          <w:b/>
          <w:bCs/>
          <w:sz w:val="24"/>
        </w:rPr>
        <w:t>Monthly meetings</w:t>
      </w:r>
    </w:p>
    <w:p w14:paraId="1717D72A" w14:textId="77777777" w:rsidR="00C7709D" w:rsidRDefault="002E4085">
      <w:r>
        <w:t>Why are we doing a</w:t>
      </w:r>
      <w:r>
        <w:t>ll of this?</w:t>
      </w:r>
    </w:p>
    <w:p w14:paraId="08A622A7" w14:textId="77777777" w:rsidR="00C7709D" w:rsidRDefault="00C7709D"/>
    <w:p w14:paraId="688C2394" w14:textId="2FDA6C0C" w:rsidR="00C7709D" w:rsidRDefault="002E4085">
      <w:r>
        <w:t xml:space="preserve">Every team's project in </w:t>
      </w:r>
      <w:proofErr w:type="spellStart"/>
      <w:r>
        <w:t>iGEM</w:t>
      </w:r>
      <w:proofErr w:type="spellEnd"/>
      <w:r>
        <w:t xml:space="preserve"> is not perfect at the beginning. In order to keep improving the project, each team holds team meetings to discuss repeatedly, and </w:t>
      </w:r>
      <w:proofErr w:type="gramStart"/>
      <w:r>
        <w:t>The</w:t>
      </w:r>
      <w:proofErr w:type="gramEnd"/>
      <w:r>
        <w:t xml:space="preserve"> team members work better with each other. It was important for our whole team to</w:t>
      </w:r>
      <w:r>
        <w:t xml:space="preserve"> have meetings on time for some discussions. </w:t>
      </w:r>
      <w:r w:rsidR="004435D3">
        <w:t xml:space="preserve">Our college </w:t>
      </w:r>
      <w:proofErr w:type="spellStart"/>
      <w:r w:rsidR="004435D3">
        <w:t>iGEM</w:t>
      </w:r>
      <w:proofErr w:type="spellEnd"/>
      <w:r w:rsidR="004435D3">
        <w:t xml:space="preserve"> project members</w:t>
      </w:r>
      <w:r>
        <w:t xml:space="preserve"> meet once a week to discuss how to solve the current problems and what to do next. Starting from X month X, </w:t>
      </w:r>
      <w:proofErr w:type="spellStart"/>
      <w:r>
        <w:t>iGEM</w:t>
      </w:r>
      <w:proofErr w:type="spellEnd"/>
      <w:r>
        <w:t xml:space="preserve"> members keep the habit of meeting once a month to discuss.</w:t>
      </w:r>
    </w:p>
    <w:p w14:paraId="633DC678" w14:textId="77777777" w:rsidR="00C7709D" w:rsidRDefault="00C7709D"/>
    <w:p w14:paraId="53F3E466" w14:textId="77777777" w:rsidR="00C7709D" w:rsidRDefault="002E4085">
      <w:pPr>
        <w:rPr>
          <w:b/>
          <w:bCs/>
          <w:sz w:val="24"/>
        </w:rPr>
      </w:pPr>
      <w:r>
        <w:rPr>
          <w:b/>
          <w:bCs/>
          <w:sz w:val="24"/>
        </w:rPr>
        <w:t>February</w:t>
      </w:r>
    </w:p>
    <w:p w14:paraId="4E8E1218" w14:textId="77777777" w:rsidR="00C7709D" w:rsidRDefault="002E4085">
      <w:r>
        <w:t>The meeting includes:</w:t>
      </w:r>
    </w:p>
    <w:p w14:paraId="3B58F1EB" w14:textId="77777777" w:rsidR="00C7709D" w:rsidRDefault="00C7709D"/>
    <w:p w14:paraId="5E459DFC" w14:textId="77777777" w:rsidR="00C7709D" w:rsidRDefault="002E4085">
      <w:r>
        <w:t>Division of labor among the members of this meeting</w:t>
      </w:r>
    </w:p>
    <w:p w14:paraId="2FCAAFAE" w14:textId="77777777" w:rsidR="00C7709D" w:rsidRDefault="00C7709D"/>
    <w:p w14:paraId="0DC2659B" w14:textId="77777777" w:rsidR="00C7709D" w:rsidRDefault="002E4085">
      <w:r>
        <w:lastRenderedPageBreak/>
        <w:t>Members of the experimental group introduced our experimental project of extracting novel targeted drugs from mulberry leaves against tumor cells</w:t>
      </w:r>
    </w:p>
    <w:p w14:paraId="75C0920B" w14:textId="77777777" w:rsidR="00C7709D" w:rsidRDefault="00C7709D"/>
    <w:p w14:paraId="77AFACAC" w14:textId="15AA85D2" w:rsidR="00C7709D" w:rsidRDefault="002E4085">
      <w:r>
        <w:t xml:space="preserve">Through the </w:t>
      </w:r>
      <w:r>
        <w:t>discussion in this meeting, the division of labor among our members was more clearly defined</w:t>
      </w:r>
      <w:r w:rsidR="004435D3">
        <w:t>,</w:t>
      </w:r>
      <w:r>
        <w:t xml:space="preserve"> and the efficiency among members was greatly improved. At the same time, there was a preliminary understanding of the project we </w:t>
      </w:r>
      <w:r w:rsidR="004435D3">
        <w:t>will</w:t>
      </w:r>
      <w:r>
        <w:t xml:space="preserve"> carry out next.</w:t>
      </w:r>
    </w:p>
    <w:p w14:paraId="29804C47" w14:textId="77777777" w:rsidR="00C7709D" w:rsidRDefault="00C7709D"/>
    <w:p w14:paraId="39FB1B22" w14:textId="77777777" w:rsidR="00C7709D" w:rsidRDefault="002E4085">
      <w:pPr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Marc</w:t>
      </w:r>
      <w:r>
        <w:rPr>
          <w:b/>
          <w:bCs/>
          <w:sz w:val="24"/>
          <w:szCs w:val="32"/>
        </w:rPr>
        <w:t>h</w:t>
      </w:r>
    </w:p>
    <w:p w14:paraId="714CAAEF" w14:textId="77777777" w:rsidR="00C7709D" w:rsidRDefault="002E4085">
      <w:r>
        <w:t>The meeting includes:</w:t>
      </w:r>
    </w:p>
    <w:p w14:paraId="25468CE2" w14:textId="77777777" w:rsidR="00C7709D" w:rsidRDefault="00C7709D"/>
    <w:p w14:paraId="1E978FE6" w14:textId="77777777" w:rsidR="00C7709D" w:rsidRDefault="002E4085">
      <w:r>
        <w:t>HP and Collaboration's task</w:t>
      </w:r>
    </w:p>
    <w:p w14:paraId="37781D35" w14:textId="77777777" w:rsidR="00C7709D" w:rsidRDefault="002E4085">
      <w:r>
        <w:t>......</w:t>
      </w:r>
    </w:p>
    <w:p w14:paraId="16054C01" w14:textId="77777777" w:rsidR="00C7709D" w:rsidRDefault="002E4085">
      <w:pPr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April</w:t>
      </w:r>
    </w:p>
    <w:p w14:paraId="64417C5B" w14:textId="77777777" w:rsidR="00C7709D" w:rsidRDefault="002E4085">
      <w:r>
        <w:t>The meeting includes:</w:t>
      </w:r>
    </w:p>
    <w:p w14:paraId="3F4C9F87" w14:textId="77777777" w:rsidR="00C7709D" w:rsidRDefault="00C7709D"/>
    <w:p w14:paraId="7990CA2B" w14:textId="45B8EF8C" w:rsidR="00C7709D" w:rsidRDefault="002E4085">
      <w:r>
        <w:t xml:space="preserve">Experiments summarized </w:t>
      </w:r>
      <w:r w:rsidR="004435D3">
        <w:t>fundamental</w:t>
      </w:r>
      <w:r>
        <w:t xml:space="preserve"> expertise related to the competition</w:t>
      </w:r>
    </w:p>
    <w:p w14:paraId="42A8C271" w14:textId="77777777" w:rsidR="00C7709D" w:rsidRDefault="00C7709D"/>
    <w:p w14:paraId="5F383567" w14:textId="77777777" w:rsidR="00C7709D" w:rsidRDefault="002E4085">
      <w:r>
        <w:t>Preliminary summary of the HP and Collaboration program.</w:t>
      </w:r>
    </w:p>
    <w:p w14:paraId="0A658DC8" w14:textId="77777777" w:rsidR="00C7709D" w:rsidRDefault="00C7709D"/>
    <w:p w14:paraId="74FCF191" w14:textId="77777777" w:rsidR="00C7709D" w:rsidRDefault="002E4085">
      <w:r>
        <w:t>Interpretation of medal criteria</w:t>
      </w:r>
    </w:p>
    <w:p w14:paraId="26CC458F" w14:textId="77777777" w:rsidR="00C7709D" w:rsidRDefault="00C7709D"/>
    <w:p w14:paraId="0595386C" w14:textId="77777777" w:rsidR="00C7709D" w:rsidRDefault="002E4085">
      <w:pPr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May</w:t>
      </w:r>
    </w:p>
    <w:p w14:paraId="48A246EC" w14:textId="77777777" w:rsidR="00C7709D" w:rsidRDefault="002E4085">
      <w:r>
        <w:t>The meeting includes:</w:t>
      </w:r>
    </w:p>
    <w:p w14:paraId="1487B4B6" w14:textId="77777777" w:rsidR="00C7709D" w:rsidRDefault="00C7709D"/>
    <w:p w14:paraId="352C6FF4" w14:textId="77777777" w:rsidR="00C7709D" w:rsidRDefault="002E4085">
      <w:r>
        <w:t>HP and Collaboration group should continue their related activities</w:t>
      </w:r>
    </w:p>
    <w:p w14:paraId="04CFA236" w14:textId="77777777" w:rsidR="00C7709D" w:rsidRDefault="00C7709D"/>
    <w:p w14:paraId="2C8E986E" w14:textId="77777777" w:rsidR="00C7709D" w:rsidRDefault="002E4085">
      <w:r>
        <w:t>Our group plans to visit tutoring institutions to teach students and answer questions.</w:t>
      </w:r>
    </w:p>
    <w:p w14:paraId="757A913E" w14:textId="77777777" w:rsidR="00C7709D" w:rsidRDefault="00C7709D"/>
    <w:p w14:paraId="7A22FD31" w14:textId="77777777" w:rsidR="00C7709D" w:rsidRDefault="002E4085">
      <w:r>
        <w:t>And invited teachers to discuss with us</w:t>
      </w:r>
    </w:p>
    <w:p w14:paraId="2B5842CE" w14:textId="77777777" w:rsidR="00C7709D" w:rsidRDefault="002E4085">
      <w:pPr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June</w:t>
      </w:r>
    </w:p>
    <w:p w14:paraId="74079201" w14:textId="77777777" w:rsidR="00C7709D" w:rsidRDefault="002E4085">
      <w:r>
        <w:t>The meeting includes:</w:t>
      </w:r>
    </w:p>
    <w:p w14:paraId="617920E7" w14:textId="77777777" w:rsidR="00C7709D" w:rsidRDefault="00C7709D"/>
    <w:p w14:paraId="7EF03786" w14:textId="2A35792F" w:rsidR="00C7709D" w:rsidRDefault="002E4085">
      <w:r>
        <w:t>HP and C</w:t>
      </w:r>
      <w:r>
        <w:t xml:space="preserve">ollaboration team members have completed their research on </w:t>
      </w:r>
      <w:r w:rsidR="004435D3">
        <w:t>C</w:t>
      </w:r>
      <w:r>
        <w:t>ollaboration</w:t>
      </w:r>
    </w:p>
    <w:p w14:paraId="608F0850" w14:textId="77777777" w:rsidR="00C7709D" w:rsidRDefault="00C7709D"/>
    <w:p w14:paraId="6A3ECFFC" w14:textId="77777777" w:rsidR="00C7709D" w:rsidRDefault="002E4085">
      <w:r>
        <w:t>Through the discussion at this meeting, we plan to continue refining the wiki website design in the next phase</w:t>
      </w:r>
    </w:p>
    <w:p w14:paraId="06BDD81B" w14:textId="77777777" w:rsidR="00C7709D" w:rsidRDefault="002E4085">
      <w:r>
        <w:t>......</w:t>
      </w:r>
    </w:p>
    <w:p w14:paraId="3C184A51" w14:textId="77777777" w:rsidR="00C7709D" w:rsidRDefault="002E4085">
      <w:pPr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July</w:t>
      </w:r>
    </w:p>
    <w:p w14:paraId="0AE7DC59" w14:textId="77777777" w:rsidR="00C7709D" w:rsidRDefault="002E4085">
      <w:r>
        <w:t>The meeting includes:</w:t>
      </w:r>
    </w:p>
    <w:p w14:paraId="7BFCEA6A" w14:textId="77777777" w:rsidR="00C7709D" w:rsidRDefault="00C7709D"/>
    <w:p w14:paraId="30B9EB88" w14:textId="77777777" w:rsidR="00C7709D" w:rsidRDefault="002E4085">
      <w:r>
        <w:t xml:space="preserve">Logo production was done by the art </w:t>
      </w:r>
      <w:r>
        <w:t>and layout team</w:t>
      </w:r>
    </w:p>
    <w:p w14:paraId="678D802B" w14:textId="77777777" w:rsidR="00C7709D" w:rsidRDefault="00C7709D"/>
    <w:p w14:paraId="3A7AE191" w14:textId="77777777" w:rsidR="00C7709D" w:rsidRDefault="002E4085">
      <w:r>
        <w:t xml:space="preserve">Through this meeting, we plan to meet the next phase of experimental </w:t>
      </w:r>
      <w:proofErr w:type="spellStart"/>
      <w:r>
        <w:t>iGEM</w:t>
      </w:r>
      <w:proofErr w:type="spellEnd"/>
      <w:r>
        <w:t xml:space="preserve"> Gold Award requirements...</w:t>
      </w:r>
    </w:p>
    <w:p w14:paraId="172C3964" w14:textId="77777777" w:rsidR="00C7709D" w:rsidRDefault="00C7709D"/>
    <w:p w14:paraId="16A27045" w14:textId="77777777" w:rsidR="00C7709D" w:rsidRDefault="002E4085">
      <w:pPr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August</w:t>
      </w:r>
    </w:p>
    <w:p w14:paraId="70B9D0B8" w14:textId="77777777" w:rsidR="00C7709D" w:rsidRDefault="002E4085">
      <w:r>
        <w:t>The meeting includes:</w:t>
      </w:r>
    </w:p>
    <w:p w14:paraId="238911E4" w14:textId="77777777" w:rsidR="00C7709D" w:rsidRDefault="00C7709D"/>
    <w:p w14:paraId="5C8012CC" w14:textId="62CAB6D5" w:rsidR="00C7709D" w:rsidRDefault="002E4085">
      <w:r>
        <w:t xml:space="preserve">Strengthen the cooperation with </w:t>
      </w:r>
      <w:r w:rsidR="004435D3">
        <w:t xml:space="preserve">the </w:t>
      </w:r>
      <w:r>
        <w:t>University of Science and Technology of China</w:t>
      </w:r>
    </w:p>
    <w:p w14:paraId="385DF413" w14:textId="77777777" w:rsidR="00C7709D" w:rsidRDefault="00C7709D"/>
    <w:p w14:paraId="07696030" w14:textId="77777777" w:rsidR="00C7709D" w:rsidRDefault="002E4085">
      <w:r>
        <w:t>Improve the logo</w:t>
      </w:r>
    </w:p>
    <w:p w14:paraId="709BB866" w14:textId="77777777" w:rsidR="00C7709D" w:rsidRDefault="002E4085">
      <w:r>
        <w:t>......</w:t>
      </w:r>
    </w:p>
    <w:p w14:paraId="20FE0C48" w14:textId="77777777" w:rsidR="00C7709D" w:rsidRDefault="002E4085">
      <w:pPr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September </w:t>
      </w:r>
    </w:p>
    <w:p w14:paraId="4D29D6EF" w14:textId="77777777" w:rsidR="00C7709D" w:rsidRDefault="002E4085">
      <w:r>
        <w:t>The meeting includes:</w:t>
      </w:r>
    </w:p>
    <w:p w14:paraId="5927722E" w14:textId="77777777" w:rsidR="00C7709D" w:rsidRDefault="00C7709D"/>
    <w:p w14:paraId="59542301" w14:textId="77777777" w:rsidR="00C7709D" w:rsidRDefault="002E4085">
      <w:r>
        <w:t>The experimental group plans to complete our part</w:t>
      </w:r>
    </w:p>
    <w:p w14:paraId="0BCFC478" w14:textId="77777777" w:rsidR="00C7709D" w:rsidRDefault="00C7709D"/>
    <w:p w14:paraId="3CB0E0AC" w14:textId="77777777" w:rsidR="00C7709D" w:rsidRDefault="002E4085">
      <w:r>
        <w:t>We voted on the wiki design</w:t>
      </w:r>
    </w:p>
    <w:p w14:paraId="68A7FF59" w14:textId="77777777" w:rsidR="00C7709D" w:rsidRDefault="00C7709D"/>
    <w:p w14:paraId="0FFBE382" w14:textId="25DDED55" w:rsidR="00C7709D" w:rsidRDefault="002E4085">
      <w:r>
        <w:t>W</w:t>
      </w:r>
      <w:r w:rsidR="004435D3">
        <w:t xml:space="preserve">e plan to meet the </w:t>
      </w:r>
      <w:proofErr w:type="spellStart"/>
      <w:r w:rsidR="004435D3">
        <w:t>iGEM</w:t>
      </w:r>
      <w:proofErr w:type="spellEnd"/>
      <w:r w:rsidR="004435D3">
        <w:t xml:space="preserve"> Gold Award requirements for the next phase of the experiment with this meeting</w:t>
      </w:r>
      <w:r>
        <w:t>.</w:t>
      </w:r>
    </w:p>
    <w:sectPr w:rsidR="00C770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74344" w14:textId="77777777" w:rsidR="002E4085" w:rsidRDefault="002E4085" w:rsidP="004435D3">
      <w:r>
        <w:separator/>
      </w:r>
    </w:p>
  </w:endnote>
  <w:endnote w:type="continuationSeparator" w:id="0">
    <w:p w14:paraId="180AC634" w14:textId="77777777" w:rsidR="002E4085" w:rsidRDefault="002E4085" w:rsidP="00443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4D71C" w14:textId="77777777" w:rsidR="002E4085" w:rsidRDefault="002E4085" w:rsidP="004435D3">
      <w:r>
        <w:separator/>
      </w:r>
    </w:p>
  </w:footnote>
  <w:footnote w:type="continuationSeparator" w:id="0">
    <w:p w14:paraId="5A06D34F" w14:textId="77777777" w:rsidR="002E4085" w:rsidRDefault="002E4085" w:rsidP="00443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A254F"/>
    <w:multiLevelType w:val="singleLevel"/>
    <w:tmpl w:val="4A8A254F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A3MLewtDAzNTdV0lEKTi0uzszPAykwrAUAqwoPqCwAAAA="/>
  </w:docVars>
  <w:rsids>
    <w:rsidRoot w:val="F5620DCB"/>
    <w:rsid w:val="F26F709A"/>
    <w:rsid w:val="F5620DCB"/>
    <w:rsid w:val="002E4085"/>
    <w:rsid w:val="004435D3"/>
    <w:rsid w:val="00C7709D"/>
    <w:rsid w:val="3FEDB2F2"/>
    <w:rsid w:val="70BD7B5E"/>
    <w:rsid w:val="7FCFFEC8"/>
    <w:rsid w:val="7FF9F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EAD35B"/>
  <w15:docId w15:val="{4F22F880-3E93-49BD-9EB6-F70D7F7AA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435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4435D3"/>
    <w:rPr>
      <w:kern w:val="2"/>
      <w:sz w:val="18"/>
      <w:szCs w:val="18"/>
    </w:rPr>
  </w:style>
  <w:style w:type="paragraph" w:styleId="a5">
    <w:name w:val="footer"/>
    <w:basedOn w:val="a"/>
    <w:link w:val="a6"/>
    <w:rsid w:val="004435D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4435D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4</Pages>
  <Words>2216</Words>
  <Characters>12637</Characters>
  <Application>Microsoft Office Word</Application>
  <DocSecurity>0</DocSecurity>
  <Lines>105</Lines>
  <Paragraphs>29</Paragraphs>
  <ScaleCrop>false</ScaleCrop>
  <Company/>
  <LinksUpToDate>false</LinksUpToDate>
  <CharactersWithSpaces>1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tun</dc:creator>
  <cp:lastModifiedBy>徐 浩</cp:lastModifiedBy>
  <cp:revision>2</cp:revision>
  <dcterms:created xsi:type="dcterms:W3CDTF">2021-09-27T02:26:00Z</dcterms:created>
  <dcterms:modified xsi:type="dcterms:W3CDTF">2021-10-01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</Properties>
</file>